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7B50B443" w:rsidR="005E4208" w:rsidRDefault="005411E3" w:rsidP="00ED70CE">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avonddienst op zondag </w:t>
      </w:r>
      <w:r w:rsidR="000F500F">
        <w:rPr>
          <w:b/>
          <w:bCs/>
          <w:i/>
          <w:iCs/>
          <w:sz w:val="32"/>
          <w:szCs w:val="32"/>
        </w:rPr>
        <w:t>1</w:t>
      </w:r>
      <w:r w:rsidR="00F24553">
        <w:rPr>
          <w:b/>
          <w:bCs/>
          <w:i/>
          <w:iCs/>
          <w:sz w:val="32"/>
          <w:szCs w:val="32"/>
        </w:rPr>
        <w:t>6</w:t>
      </w:r>
      <w:r w:rsidR="005824CB">
        <w:rPr>
          <w:b/>
          <w:bCs/>
          <w:i/>
          <w:iCs/>
          <w:sz w:val="32"/>
          <w:szCs w:val="32"/>
        </w:rPr>
        <w:t xml:space="preserve"> </w:t>
      </w:r>
      <w:r w:rsidR="0008694C">
        <w:rPr>
          <w:b/>
          <w:bCs/>
          <w:i/>
          <w:iCs/>
          <w:sz w:val="32"/>
          <w:szCs w:val="32"/>
        </w:rPr>
        <w:t>april</w:t>
      </w:r>
      <w:r w:rsidR="00DB0C9F" w:rsidRPr="00C2108D">
        <w:rPr>
          <w:b/>
          <w:bCs/>
          <w:i/>
          <w:iCs/>
          <w:sz w:val="32"/>
          <w:szCs w:val="32"/>
        </w:rPr>
        <w:t xml:space="preserve"> </w:t>
      </w:r>
      <w:r w:rsidRPr="00C2108D">
        <w:rPr>
          <w:b/>
          <w:bCs/>
          <w:i/>
          <w:iCs/>
          <w:sz w:val="32"/>
          <w:szCs w:val="32"/>
        </w:rPr>
        <w:t>202</w:t>
      </w:r>
      <w:r w:rsidR="0008694C">
        <w:rPr>
          <w:b/>
          <w:bCs/>
          <w:i/>
          <w:iCs/>
          <w:sz w:val="32"/>
          <w:szCs w:val="32"/>
        </w:rPr>
        <w:t>3</w:t>
      </w:r>
      <w:r w:rsidR="00C2108D" w:rsidRPr="00C2108D">
        <w:rPr>
          <w:b/>
          <w:bCs/>
          <w:i/>
          <w:iCs/>
          <w:sz w:val="32"/>
          <w:szCs w:val="32"/>
        </w:rPr>
        <w:t xml:space="preserve"> </w:t>
      </w:r>
    </w:p>
    <w:p w14:paraId="7A188705" w14:textId="4C46F276" w:rsidR="005411E3" w:rsidRPr="00C2108D" w:rsidRDefault="00EB225C" w:rsidP="00ED70CE">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om 19.00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73FEC3A1" w14:textId="60E0C29F" w:rsidR="005824CB" w:rsidRDefault="005411E3" w:rsidP="005824CB">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w:t>
      </w:r>
      <w:r w:rsidR="0076102A">
        <w:rPr>
          <w:b/>
          <w:bCs/>
          <w:sz w:val="24"/>
          <w:szCs w:val="24"/>
        </w:rPr>
        <w:t xml:space="preserve"> </w:t>
      </w:r>
      <w:r w:rsidR="000F500F">
        <w:rPr>
          <w:b/>
          <w:bCs/>
          <w:sz w:val="24"/>
          <w:szCs w:val="24"/>
        </w:rPr>
        <w:t>E.J. Prins uit Daarle</w:t>
      </w:r>
    </w:p>
    <w:p w14:paraId="625BC62D" w14:textId="67D068EC" w:rsidR="00DB0C9F" w:rsidRPr="00AD3DF8" w:rsidRDefault="00EB225C" w:rsidP="005824CB">
      <w:pPr>
        <w:pStyle w:val="Geenafstand"/>
        <w:rPr>
          <w:b/>
          <w:bCs/>
          <w:sz w:val="24"/>
          <w:szCs w:val="24"/>
        </w:rPr>
        <w:sectPr w:rsidR="00DB0C9F" w:rsidRPr="00AD3DF8" w:rsidSect="00C2108D">
          <w:footerReference w:type="default" r:id="rId8"/>
          <w:pgSz w:w="11906" w:h="16838"/>
          <w:pgMar w:top="851" w:right="1418" w:bottom="851" w:left="1418" w:header="709" w:footer="709" w:gutter="0"/>
          <w:cols w:space="708"/>
          <w:docGrid w:linePitch="360"/>
        </w:sectPr>
      </w:pPr>
      <w:r w:rsidRPr="00BE7B14">
        <w:rPr>
          <w:b/>
          <w:bCs/>
          <w:sz w:val="24"/>
          <w:szCs w:val="24"/>
        </w:rPr>
        <w:t>Organist</w:t>
      </w:r>
      <w:r w:rsidRPr="00BE7B14">
        <w:rPr>
          <w:b/>
          <w:bCs/>
          <w:sz w:val="24"/>
          <w:szCs w:val="24"/>
        </w:rPr>
        <w:tab/>
        <w:t xml:space="preserve">: </w:t>
      </w:r>
      <w:r w:rsidR="00487252" w:rsidRPr="00BE7B14">
        <w:rPr>
          <w:b/>
          <w:bCs/>
          <w:sz w:val="24"/>
          <w:szCs w:val="24"/>
        </w:rPr>
        <w:t>dhr.</w:t>
      </w:r>
      <w:r w:rsidR="005512E1">
        <w:rPr>
          <w:b/>
          <w:bCs/>
          <w:sz w:val="24"/>
          <w:szCs w:val="24"/>
        </w:rPr>
        <w:t xml:space="preserve"> </w:t>
      </w:r>
      <w:r w:rsidR="0076102A">
        <w:rPr>
          <w:b/>
          <w:bCs/>
          <w:sz w:val="24"/>
          <w:szCs w:val="24"/>
        </w:rPr>
        <w:t xml:space="preserve">J. </w:t>
      </w:r>
      <w:r w:rsidR="000F500F">
        <w:rPr>
          <w:b/>
          <w:bCs/>
          <w:sz w:val="24"/>
          <w:szCs w:val="24"/>
        </w:rPr>
        <w:t xml:space="preserve"> Neuteboom</w:t>
      </w:r>
    </w:p>
    <w:p w14:paraId="5C4C4272" w14:textId="7A7382CD" w:rsidR="009C57F0" w:rsidRPr="00E046C6" w:rsidRDefault="009C57F0" w:rsidP="009C57F0">
      <w:pPr>
        <w:pStyle w:val="Geenafstand"/>
        <w:rPr>
          <w:b/>
          <w:bCs/>
        </w:rPr>
      </w:pPr>
    </w:p>
    <w:p w14:paraId="749DFC95"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44FA1820" w14:textId="77777777" w:rsidR="00A543A5" w:rsidRDefault="00A543A5" w:rsidP="00B57CF8">
      <w:pPr>
        <w:pStyle w:val="Geenafstand"/>
        <w:rPr>
          <w:b/>
          <w:bCs/>
        </w:rPr>
        <w:sectPr w:rsidR="00A543A5" w:rsidSect="00A543A5">
          <w:type w:val="continuous"/>
          <w:pgSz w:w="11906" w:h="16838"/>
          <w:pgMar w:top="851" w:right="1417" w:bottom="851" w:left="1417" w:header="708" w:footer="708" w:gutter="0"/>
          <w:cols w:num="2" w:space="708"/>
          <w:docGrid w:linePitch="360"/>
        </w:sectPr>
      </w:pPr>
    </w:p>
    <w:p w14:paraId="12A6C001" w14:textId="1D65320A" w:rsidR="003F5785" w:rsidRPr="005270BC" w:rsidRDefault="003F5785" w:rsidP="005270BC">
      <w:pPr>
        <w:pStyle w:val="Geenafstand"/>
        <w:rPr>
          <w:b/>
          <w:bCs/>
        </w:rPr>
        <w:sectPr w:rsidR="003F5785" w:rsidRPr="005270BC" w:rsidSect="00C2108D">
          <w:type w:val="continuous"/>
          <w:pgSz w:w="11906" w:h="16838"/>
          <w:pgMar w:top="851" w:right="1417" w:bottom="851" w:left="1417" w:header="708" w:footer="708" w:gutter="0"/>
          <w:cols w:space="708"/>
          <w:docGrid w:linePitch="360"/>
        </w:sectPr>
      </w:pPr>
      <w:r>
        <w:rPr>
          <w:b/>
          <w:bCs/>
        </w:rPr>
        <w:t xml:space="preserve">Zingen Psalm </w:t>
      </w:r>
      <w:r w:rsidR="0008694C">
        <w:rPr>
          <w:b/>
          <w:bCs/>
        </w:rPr>
        <w:t>1</w:t>
      </w:r>
      <w:r w:rsidR="00035081">
        <w:rPr>
          <w:b/>
          <w:bCs/>
        </w:rPr>
        <w:t>07</w:t>
      </w:r>
      <w:r w:rsidR="00D96D82">
        <w:rPr>
          <w:b/>
          <w:bCs/>
        </w:rPr>
        <w:t>:</w:t>
      </w:r>
      <w:r w:rsidR="005824CB">
        <w:rPr>
          <w:b/>
          <w:bCs/>
        </w:rPr>
        <w:t xml:space="preserve"> 1</w:t>
      </w:r>
      <w:r w:rsidR="00035081">
        <w:rPr>
          <w:b/>
          <w:bCs/>
        </w:rPr>
        <w:t>, 3 en</w:t>
      </w:r>
      <w:r w:rsidR="0008694C">
        <w:rPr>
          <w:b/>
          <w:bCs/>
        </w:rPr>
        <w:t xml:space="preserve"> </w:t>
      </w:r>
      <w:r w:rsidR="00226887">
        <w:rPr>
          <w:b/>
          <w:bCs/>
        </w:rPr>
        <w:t>4</w:t>
      </w:r>
      <w:r w:rsidR="0008694C">
        <w:rPr>
          <w:b/>
          <w:bCs/>
        </w:rPr>
        <w:t xml:space="preserve"> </w:t>
      </w:r>
      <w:r w:rsidR="005270BC">
        <w:rPr>
          <w:b/>
          <w:bCs/>
        </w:rPr>
        <w:t>(</w:t>
      </w:r>
      <w:r w:rsidR="00035081">
        <w:rPr>
          <w:b/>
          <w:bCs/>
        </w:rPr>
        <w:t>Liedboek 1973</w:t>
      </w:r>
      <w:r w:rsidR="005270BC">
        <w:rPr>
          <w:b/>
          <w:bCs/>
        </w:rPr>
        <w:t>)</w:t>
      </w:r>
    </w:p>
    <w:p w14:paraId="42C17433" w14:textId="77777777" w:rsidR="00035081" w:rsidRDefault="00035081" w:rsidP="00035081">
      <w:pPr>
        <w:pStyle w:val="Geenafstand"/>
      </w:pPr>
      <w:r>
        <w:t>1</w:t>
      </w:r>
    </w:p>
    <w:p w14:paraId="1293ABCF" w14:textId="77777777" w:rsidR="00035081" w:rsidRDefault="00035081" w:rsidP="00035081">
      <w:pPr>
        <w:pStyle w:val="Geenafstand"/>
      </w:pPr>
      <w:r>
        <w:t>Gods goedheid houdt ons staande</w:t>
      </w:r>
    </w:p>
    <w:p w14:paraId="4632F186" w14:textId="77777777" w:rsidR="00035081" w:rsidRDefault="00035081" w:rsidP="00035081">
      <w:pPr>
        <w:pStyle w:val="Geenafstand"/>
      </w:pPr>
      <w:r>
        <w:t>zolang de wereld staat!</w:t>
      </w:r>
    </w:p>
    <w:p w14:paraId="2B688CE7" w14:textId="77777777" w:rsidR="00035081" w:rsidRDefault="00035081" w:rsidP="00035081">
      <w:pPr>
        <w:pStyle w:val="Geenafstand"/>
      </w:pPr>
      <w:r>
        <w:t>Houdt dan de lofzang gaande</w:t>
      </w:r>
    </w:p>
    <w:p w14:paraId="64F250FC" w14:textId="77777777" w:rsidR="00035081" w:rsidRDefault="00035081" w:rsidP="00035081">
      <w:pPr>
        <w:pStyle w:val="Geenafstand"/>
      </w:pPr>
      <w:r>
        <w:t>voor God die leven laat.</w:t>
      </w:r>
    </w:p>
    <w:p w14:paraId="3F19AFEF" w14:textId="77777777" w:rsidR="00035081" w:rsidRDefault="00035081" w:rsidP="00035081">
      <w:pPr>
        <w:pStyle w:val="Geenafstand"/>
      </w:pPr>
      <w:r>
        <w:t>Al wie, door Hem bevrijd</w:t>
      </w:r>
    </w:p>
    <w:p w14:paraId="577F3C3D" w14:textId="77777777" w:rsidR="00035081" w:rsidRDefault="00035081" w:rsidP="00035081">
      <w:pPr>
        <w:pStyle w:val="Geenafstand"/>
      </w:pPr>
      <w:r>
        <w:t>uit ongastvrije streken,</w:t>
      </w:r>
    </w:p>
    <w:p w14:paraId="4736D6E3" w14:textId="77777777" w:rsidR="00035081" w:rsidRDefault="00035081" w:rsidP="00035081">
      <w:pPr>
        <w:pStyle w:val="Geenafstand"/>
      </w:pPr>
      <w:r>
        <w:t>naar huis werd heengeleid,</w:t>
      </w:r>
    </w:p>
    <w:p w14:paraId="1DDE9D6E" w14:textId="77777777" w:rsidR="00035081" w:rsidRDefault="00035081" w:rsidP="00035081">
      <w:pPr>
        <w:pStyle w:val="Geenafstand"/>
      </w:pPr>
      <w:r>
        <w:t>zal van zijn liefde spreken.</w:t>
      </w:r>
    </w:p>
    <w:p w14:paraId="004A4C12" w14:textId="77777777" w:rsidR="00035081" w:rsidRDefault="00035081" w:rsidP="00035081">
      <w:pPr>
        <w:pStyle w:val="Geenafstand"/>
      </w:pPr>
    </w:p>
    <w:p w14:paraId="12421E01" w14:textId="77777777" w:rsidR="00035081" w:rsidRDefault="00035081" w:rsidP="00035081">
      <w:pPr>
        <w:pStyle w:val="Geenafstand"/>
      </w:pPr>
      <w:r>
        <w:t>3</w:t>
      </w:r>
    </w:p>
    <w:p w14:paraId="0D85C05E" w14:textId="77777777" w:rsidR="00035081" w:rsidRDefault="00035081" w:rsidP="00035081">
      <w:pPr>
        <w:pStyle w:val="Geenafstand"/>
      </w:pPr>
      <w:r>
        <w:t>Zij moeten God aanbidden,</w:t>
      </w:r>
    </w:p>
    <w:p w14:paraId="5F318BDF" w14:textId="77777777" w:rsidR="00035081" w:rsidRDefault="00035081" w:rsidP="00035081">
      <w:pPr>
        <w:pStyle w:val="Geenafstand"/>
      </w:pPr>
      <w:r>
        <w:t>rondom zijn altaar staan,</w:t>
      </w:r>
    </w:p>
    <w:p w14:paraId="0ACFCCEC" w14:textId="77777777" w:rsidR="00035081" w:rsidRDefault="00035081" w:rsidP="00035081">
      <w:pPr>
        <w:pStyle w:val="Geenafstand"/>
      </w:pPr>
      <w:r>
        <w:t>omdat Hij in hun midden</w:t>
      </w:r>
    </w:p>
    <w:p w14:paraId="60F52438" w14:textId="77777777" w:rsidR="00035081" w:rsidRDefault="00035081" w:rsidP="00035081">
      <w:pPr>
        <w:pStyle w:val="Geenafstand"/>
      </w:pPr>
      <w:r>
        <w:t>zijn wonder heeft gedaan:</w:t>
      </w:r>
    </w:p>
    <w:p w14:paraId="377B51CF" w14:textId="77777777" w:rsidR="00035081" w:rsidRDefault="00035081" w:rsidP="00035081">
      <w:pPr>
        <w:pStyle w:val="Geenafstand"/>
      </w:pPr>
      <w:r>
        <w:t>maaltijd en lafenis</w:t>
      </w:r>
    </w:p>
    <w:p w14:paraId="10FE4765" w14:textId="77777777" w:rsidR="00035081" w:rsidRDefault="00035081" w:rsidP="00035081">
      <w:pPr>
        <w:pStyle w:val="Geenafstand"/>
      </w:pPr>
      <w:r>
        <w:t>meer dan zij durfden dromen;</w:t>
      </w:r>
    </w:p>
    <w:p w14:paraId="0605B554" w14:textId="77777777" w:rsidR="00035081" w:rsidRDefault="00035081" w:rsidP="00035081">
      <w:pPr>
        <w:pStyle w:val="Geenafstand"/>
      </w:pPr>
      <w:r>
        <w:t>de last van hun gemis</w:t>
      </w:r>
    </w:p>
    <w:p w14:paraId="2409FD82" w14:textId="77777777" w:rsidR="00035081" w:rsidRDefault="00035081" w:rsidP="00035081">
      <w:pPr>
        <w:pStyle w:val="Geenafstand"/>
      </w:pPr>
      <w:r>
        <w:t>heeft Hij hun afgenomen.</w:t>
      </w:r>
    </w:p>
    <w:p w14:paraId="32A4CBDB" w14:textId="77777777" w:rsidR="00035081" w:rsidRDefault="00035081" w:rsidP="00035081">
      <w:pPr>
        <w:pStyle w:val="Geenafstand"/>
        <w:sectPr w:rsidR="00035081" w:rsidSect="00035081">
          <w:type w:val="continuous"/>
          <w:pgSz w:w="11906" w:h="16838"/>
          <w:pgMar w:top="851" w:right="1417" w:bottom="851" w:left="1417" w:header="708" w:footer="708" w:gutter="0"/>
          <w:cols w:num="2" w:space="708"/>
          <w:docGrid w:linePitch="360"/>
        </w:sectPr>
      </w:pPr>
    </w:p>
    <w:p w14:paraId="2BD43FFC" w14:textId="77777777" w:rsidR="00035081" w:rsidRDefault="00035081" w:rsidP="00035081">
      <w:pPr>
        <w:pStyle w:val="Geenafstand"/>
      </w:pPr>
      <w:r>
        <w:t>4</w:t>
      </w:r>
    </w:p>
    <w:p w14:paraId="08A77E11" w14:textId="77777777" w:rsidR="00035081" w:rsidRDefault="00035081" w:rsidP="00035081">
      <w:pPr>
        <w:pStyle w:val="Geenafstand"/>
      </w:pPr>
      <w:r>
        <w:t>Laat ons nu voor den HERE</w:t>
      </w:r>
    </w:p>
    <w:p w14:paraId="1C9C0BA6" w14:textId="77777777" w:rsidR="00035081" w:rsidRDefault="00035081" w:rsidP="00035081">
      <w:pPr>
        <w:pStyle w:val="Geenafstand"/>
      </w:pPr>
      <w:r>
        <w:t>zijn goedertierenheid</w:t>
      </w:r>
    </w:p>
    <w:p w14:paraId="29779EFF" w14:textId="77777777" w:rsidR="00035081" w:rsidRDefault="00035081" w:rsidP="00035081">
      <w:pPr>
        <w:pStyle w:val="Geenafstand"/>
      </w:pPr>
      <w:r>
        <w:t>toezingen en vereren</w:t>
      </w:r>
    </w:p>
    <w:p w14:paraId="6D1B5F3F" w14:textId="77777777" w:rsidR="00035081" w:rsidRDefault="00035081" w:rsidP="00035081">
      <w:pPr>
        <w:pStyle w:val="Geenafstand"/>
      </w:pPr>
      <w:r>
        <w:t>de God die ons bevrijdt.</w:t>
      </w:r>
    </w:p>
    <w:p w14:paraId="4E21E015" w14:textId="77777777" w:rsidR="00035081" w:rsidRDefault="00035081" w:rsidP="00035081">
      <w:pPr>
        <w:pStyle w:val="Geenafstand"/>
      </w:pPr>
      <w:r>
        <w:t>Want wie zijn hulp verlangt,</w:t>
      </w:r>
    </w:p>
    <w:p w14:paraId="049E6A90" w14:textId="77777777" w:rsidR="00035081" w:rsidRDefault="00035081" w:rsidP="00035081">
      <w:pPr>
        <w:pStyle w:val="Geenafstand"/>
      </w:pPr>
      <w:r>
        <w:t>Hem aanroept in gebeden,</w:t>
      </w:r>
    </w:p>
    <w:p w14:paraId="4C6ABD20" w14:textId="77777777" w:rsidR="00035081" w:rsidRDefault="00035081" w:rsidP="00035081">
      <w:pPr>
        <w:pStyle w:val="Geenafstand"/>
      </w:pPr>
      <w:r>
        <w:t>verlost Hij uit de angst</w:t>
      </w:r>
    </w:p>
    <w:p w14:paraId="081CE8EF" w14:textId="35E651E9" w:rsidR="0008694C" w:rsidRDefault="00035081" w:rsidP="00035081">
      <w:pPr>
        <w:pStyle w:val="Geenafstand"/>
        <w:rPr>
          <w:b/>
          <w:bCs/>
        </w:rPr>
        <w:sectPr w:rsidR="0008694C" w:rsidSect="00035081">
          <w:type w:val="continuous"/>
          <w:pgSz w:w="11906" w:h="16838"/>
          <w:pgMar w:top="851" w:right="1417" w:bottom="851" w:left="1417" w:header="708" w:footer="708" w:gutter="0"/>
          <w:cols w:space="708"/>
          <w:docGrid w:linePitch="360"/>
        </w:sectPr>
      </w:pPr>
      <w:r>
        <w:t>en leidt Hij tot den vrede.</w:t>
      </w:r>
    </w:p>
    <w:p w14:paraId="222CD5B0" w14:textId="77777777" w:rsidR="00035081" w:rsidRDefault="00035081" w:rsidP="00B57CF8">
      <w:pPr>
        <w:pStyle w:val="Geenafstand"/>
        <w:rPr>
          <w:b/>
          <w:bCs/>
        </w:rPr>
      </w:pPr>
    </w:p>
    <w:p w14:paraId="771BD0C0" w14:textId="772D5BEF" w:rsidR="005411E3" w:rsidRDefault="005824CB" w:rsidP="00B57CF8">
      <w:pPr>
        <w:pStyle w:val="Geenafstand"/>
        <w:rPr>
          <w:b/>
          <w:bCs/>
        </w:rPr>
      </w:pPr>
      <w:r>
        <w:rPr>
          <w:b/>
          <w:bCs/>
        </w:rPr>
        <w:t>V</w:t>
      </w:r>
      <w:r w:rsidR="00D7292D" w:rsidRPr="00B57CF8">
        <w:rPr>
          <w:b/>
          <w:bCs/>
        </w:rPr>
        <w:t>otum</w:t>
      </w:r>
      <w:r w:rsidR="005411E3" w:rsidRPr="00B57CF8">
        <w:rPr>
          <w:b/>
          <w:bCs/>
        </w:rPr>
        <w:t xml:space="preserve"> en groet</w:t>
      </w:r>
    </w:p>
    <w:p w14:paraId="388D56DC" w14:textId="69141F69" w:rsidR="00742D67" w:rsidRDefault="00742D67" w:rsidP="00261D1D">
      <w:pPr>
        <w:pStyle w:val="Geenafstand"/>
        <w:rPr>
          <w:b/>
          <w:bCs/>
        </w:rPr>
      </w:pPr>
      <w:bookmarkStart w:id="0" w:name="_Hlk102762033"/>
    </w:p>
    <w:p w14:paraId="08F42152" w14:textId="1C5CD6C6" w:rsidR="00261D1D" w:rsidRDefault="00261D1D" w:rsidP="00261D1D">
      <w:pPr>
        <w:pStyle w:val="Geenafstand"/>
        <w:rPr>
          <w:b/>
          <w:bCs/>
        </w:rPr>
      </w:pPr>
      <w:bookmarkStart w:id="1" w:name="_Hlk131694171"/>
      <w:r w:rsidRPr="00BD32BA">
        <w:rPr>
          <w:b/>
          <w:bCs/>
        </w:rPr>
        <w:t>Zingen</w:t>
      </w:r>
      <w:r w:rsidR="00C20902">
        <w:rPr>
          <w:b/>
          <w:bCs/>
        </w:rPr>
        <w:t xml:space="preserve"> </w:t>
      </w:r>
      <w:r w:rsidR="00E0585E">
        <w:rPr>
          <w:b/>
          <w:bCs/>
        </w:rPr>
        <w:t xml:space="preserve">Psalm </w:t>
      </w:r>
      <w:r w:rsidR="00035081">
        <w:rPr>
          <w:b/>
          <w:bCs/>
        </w:rPr>
        <w:t>103</w:t>
      </w:r>
      <w:r w:rsidR="00E0585E">
        <w:rPr>
          <w:b/>
          <w:bCs/>
        </w:rPr>
        <w:t xml:space="preserve">: 1 en </w:t>
      </w:r>
      <w:r w:rsidR="00341630">
        <w:rPr>
          <w:b/>
          <w:bCs/>
        </w:rPr>
        <w:t>5</w:t>
      </w:r>
      <w:r w:rsidR="00E0585E">
        <w:rPr>
          <w:b/>
          <w:bCs/>
        </w:rPr>
        <w:t xml:space="preserve"> (</w:t>
      </w:r>
      <w:r w:rsidR="00341630">
        <w:rPr>
          <w:b/>
          <w:bCs/>
        </w:rPr>
        <w:t>OB</w:t>
      </w:r>
      <w:r w:rsidR="00E0585E">
        <w:rPr>
          <w:b/>
          <w:bCs/>
        </w:rPr>
        <w:t>)</w:t>
      </w:r>
    </w:p>
    <w:bookmarkEnd w:id="1"/>
    <w:p w14:paraId="18AEF3AD" w14:textId="77777777" w:rsidR="00261D1D" w:rsidRDefault="00261D1D" w:rsidP="00261D1D">
      <w:pPr>
        <w:pStyle w:val="Geenafstand"/>
        <w:sectPr w:rsidR="00261D1D" w:rsidSect="00C2108D">
          <w:type w:val="continuous"/>
          <w:pgSz w:w="11906" w:h="16838"/>
          <w:pgMar w:top="851" w:right="1417" w:bottom="851" w:left="1417" w:header="708" w:footer="708" w:gutter="0"/>
          <w:cols w:space="708"/>
          <w:docGrid w:linePitch="360"/>
        </w:sectPr>
      </w:pPr>
    </w:p>
    <w:bookmarkEnd w:id="0"/>
    <w:p w14:paraId="43A442F0" w14:textId="77777777" w:rsidR="00E0585E" w:rsidRDefault="00E0585E" w:rsidP="00E0585E">
      <w:pPr>
        <w:pStyle w:val="Geenafstand"/>
      </w:pPr>
      <w:r>
        <w:t>1</w:t>
      </w:r>
    </w:p>
    <w:p w14:paraId="76784308" w14:textId="77777777" w:rsidR="00341630" w:rsidRDefault="00341630" w:rsidP="00341630">
      <w:pPr>
        <w:pStyle w:val="Geenafstand"/>
      </w:pPr>
      <w:r>
        <w:t>Loof, loof den HEER, mijn ziel, met alle krachten;</w:t>
      </w:r>
    </w:p>
    <w:p w14:paraId="7EB085D6" w14:textId="77777777" w:rsidR="00341630" w:rsidRDefault="00341630" w:rsidP="00341630">
      <w:pPr>
        <w:pStyle w:val="Geenafstand"/>
      </w:pPr>
      <w:r>
        <w:t>Verhef Zijn naam, zo groot, zo heilig t' achten;</w:t>
      </w:r>
    </w:p>
    <w:p w14:paraId="550B4D5D" w14:textId="77777777" w:rsidR="00341630" w:rsidRDefault="00341630" w:rsidP="00341630">
      <w:pPr>
        <w:pStyle w:val="Geenafstand"/>
      </w:pPr>
      <w:r>
        <w:t>Och of nu al, wat in mij is, Hem preez'!</w:t>
      </w:r>
    </w:p>
    <w:p w14:paraId="2DA3D4E8" w14:textId="77777777" w:rsidR="00341630" w:rsidRDefault="00341630" w:rsidP="00341630">
      <w:pPr>
        <w:pStyle w:val="Geenafstand"/>
      </w:pPr>
      <w:r>
        <w:t>Loof, loof, mijn ziel, den Hoorder der gebeden;</w:t>
      </w:r>
    </w:p>
    <w:p w14:paraId="012BA63F" w14:textId="77777777" w:rsidR="00341630" w:rsidRDefault="00341630" w:rsidP="00341630">
      <w:pPr>
        <w:pStyle w:val="Geenafstand"/>
      </w:pPr>
      <w:r>
        <w:t>Vergeet nooit één van Zijn weldadigheden;</w:t>
      </w:r>
    </w:p>
    <w:p w14:paraId="6BA53A8F" w14:textId="029569D3" w:rsidR="00E0585E" w:rsidRDefault="00341630" w:rsidP="00341630">
      <w:pPr>
        <w:pStyle w:val="Geenafstand"/>
      </w:pPr>
      <w:r>
        <w:t>Vergeet ze niet; 't is God, die z' u bewees.</w:t>
      </w:r>
    </w:p>
    <w:p w14:paraId="3BA1E4DC" w14:textId="77777777" w:rsidR="00E0585E" w:rsidRDefault="00E0585E" w:rsidP="00E0585E">
      <w:pPr>
        <w:pStyle w:val="Geenafstand"/>
      </w:pPr>
    </w:p>
    <w:p w14:paraId="0D0B36A1" w14:textId="39097A34" w:rsidR="00341630" w:rsidRDefault="00341630" w:rsidP="00E0585E">
      <w:pPr>
        <w:pStyle w:val="Geenafstand"/>
        <w:sectPr w:rsidR="00341630" w:rsidSect="00341630">
          <w:type w:val="continuous"/>
          <w:pgSz w:w="11906" w:h="16838"/>
          <w:pgMar w:top="851" w:right="1417" w:bottom="851" w:left="1417" w:header="708" w:footer="708" w:gutter="0"/>
          <w:cols w:space="708"/>
          <w:docGrid w:linePitch="360"/>
        </w:sectPr>
      </w:pPr>
    </w:p>
    <w:p w14:paraId="6F24CDFF" w14:textId="37A1A56A" w:rsidR="00E0585E" w:rsidRDefault="00341630" w:rsidP="00E0585E">
      <w:pPr>
        <w:pStyle w:val="Geenafstand"/>
      </w:pPr>
      <w:r>
        <w:t>5</w:t>
      </w:r>
    </w:p>
    <w:p w14:paraId="6057E811" w14:textId="77777777" w:rsidR="00341630" w:rsidRDefault="00341630" w:rsidP="00341630">
      <w:pPr>
        <w:pStyle w:val="Geenafstand"/>
      </w:pPr>
      <w:r>
        <w:t>Hij zal Zijn volk niet eindeloos kastijden,</w:t>
      </w:r>
    </w:p>
    <w:p w14:paraId="276EB4D6" w14:textId="77777777" w:rsidR="00341630" w:rsidRDefault="00341630" w:rsidP="00341630">
      <w:pPr>
        <w:pStyle w:val="Geenafstand"/>
      </w:pPr>
      <w:r>
        <w:t>Noch eeuwiglijk Zijn gramschap ons doen lijden.</w:t>
      </w:r>
    </w:p>
    <w:p w14:paraId="5D1C355B" w14:textId="77777777" w:rsidR="00341630" w:rsidRDefault="00341630" w:rsidP="00341630">
      <w:pPr>
        <w:pStyle w:val="Geenafstand"/>
      </w:pPr>
      <w:r>
        <w:t>Hij is het, die ons Zijne vriendschap biedt.</w:t>
      </w:r>
    </w:p>
    <w:p w14:paraId="1E37C611" w14:textId="77777777" w:rsidR="00341630" w:rsidRDefault="00341630" w:rsidP="00341630">
      <w:pPr>
        <w:pStyle w:val="Geenafstand"/>
      </w:pPr>
      <w:r>
        <w:t>Hij handelt nooit met ons naar onze zonden;</w:t>
      </w:r>
    </w:p>
    <w:p w14:paraId="5CB64421" w14:textId="77777777" w:rsidR="00341630" w:rsidRDefault="00341630" w:rsidP="00341630">
      <w:pPr>
        <w:pStyle w:val="Geenafstand"/>
      </w:pPr>
      <w:r>
        <w:t>Hoe zwaar, hoe lang wij ook Zijn wetten schonden,</w:t>
      </w:r>
    </w:p>
    <w:p w14:paraId="29917EB6" w14:textId="57608A8A" w:rsidR="00E0585E" w:rsidRDefault="00341630" w:rsidP="00341630">
      <w:pPr>
        <w:pStyle w:val="Geenafstand"/>
      </w:pPr>
      <w:r>
        <w:t>Hij straft ons, maar naar onze zonden niet.</w:t>
      </w:r>
    </w:p>
    <w:p w14:paraId="4B7994B1" w14:textId="77777777" w:rsidR="00341630" w:rsidRDefault="00341630" w:rsidP="00341630">
      <w:pPr>
        <w:pStyle w:val="Geenafstand"/>
        <w:rPr>
          <w:b/>
          <w:bCs/>
        </w:rPr>
      </w:pPr>
    </w:p>
    <w:p w14:paraId="35D6B895" w14:textId="157E4E60" w:rsidR="00E0585E" w:rsidRDefault="00E0585E" w:rsidP="009C57F0">
      <w:pPr>
        <w:pStyle w:val="Geenafstand"/>
        <w:rPr>
          <w:b/>
          <w:bCs/>
        </w:rPr>
      </w:pPr>
      <w:r w:rsidRPr="00E0585E">
        <w:rPr>
          <w:b/>
          <w:bCs/>
        </w:rPr>
        <w:t>Geloofsbelijdenis</w:t>
      </w:r>
    </w:p>
    <w:p w14:paraId="437A683D" w14:textId="2011B427" w:rsidR="00E0585E" w:rsidRDefault="00E0585E" w:rsidP="009C57F0">
      <w:pPr>
        <w:pStyle w:val="Geenafstand"/>
        <w:rPr>
          <w:b/>
          <w:bCs/>
        </w:rPr>
      </w:pPr>
    </w:p>
    <w:p w14:paraId="2DAE443E" w14:textId="77777777" w:rsidR="0011719A" w:rsidRDefault="0011719A" w:rsidP="009C57F0">
      <w:pPr>
        <w:pStyle w:val="Geenafstand"/>
        <w:rPr>
          <w:b/>
          <w:bCs/>
        </w:rPr>
      </w:pPr>
    </w:p>
    <w:p w14:paraId="79AE25AF" w14:textId="77777777" w:rsidR="0011719A" w:rsidRDefault="0011719A" w:rsidP="009C57F0">
      <w:pPr>
        <w:pStyle w:val="Geenafstand"/>
        <w:rPr>
          <w:b/>
          <w:bCs/>
        </w:rPr>
      </w:pPr>
    </w:p>
    <w:p w14:paraId="7F59F824" w14:textId="77777777" w:rsidR="0011719A" w:rsidRDefault="0011719A" w:rsidP="009C57F0">
      <w:pPr>
        <w:pStyle w:val="Geenafstand"/>
        <w:rPr>
          <w:b/>
          <w:bCs/>
        </w:rPr>
      </w:pPr>
    </w:p>
    <w:p w14:paraId="1EB39724" w14:textId="77777777" w:rsidR="0011719A" w:rsidRDefault="0011719A" w:rsidP="009C57F0">
      <w:pPr>
        <w:pStyle w:val="Geenafstand"/>
        <w:rPr>
          <w:b/>
          <w:bCs/>
        </w:rPr>
      </w:pPr>
    </w:p>
    <w:p w14:paraId="7FAF477B" w14:textId="77777777" w:rsidR="0011719A" w:rsidRDefault="0011719A" w:rsidP="009C57F0">
      <w:pPr>
        <w:pStyle w:val="Geenafstand"/>
        <w:rPr>
          <w:b/>
          <w:bCs/>
        </w:rPr>
      </w:pPr>
    </w:p>
    <w:p w14:paraId="62391242" w14:textId="6ABA1472" w:rsidR="00E0585E" w:rsidRDefault="00E0585E" w:rsidP="009C57F0">
      <w:pPr>
        <w:pStyle w:val="Geenafstand"/>
        <w:rPr>
          <w:b/>
          <w:bCs/>
        </w:rPr>
      </w:pPr>
      <w:r w:rsidRPr="00E0585E">
        <w:rPr>
          <w:b/>
          <w:bCs/>
        </w:rPr>
        <w:lastRenderedPageBreak/>
        <w:t xml:space="preserve">Zingen </w:t>
      </w:r>
      <w:r w:rsidR="00341630">
        <w:rPr>
          <w:b/>
          <w:bCs/>
        </w:rPr>
        <w:t>Psalm 85</w:t>
      </w:r>
      <w:r w:rsidRPr="00E0585E">
        <w:rPr>
          <w:b/>
          <w:bCs/>
        </w:rPr>
        <w:t xml:space="preserve">: 1 en 3 </w:t>
      </w:r>
      <w:r w:rsidR="00341630">
        <w:rPr>
          <w:b/>
          <w:bCs/>
        </w:rPr>
        <w:t>(OB)</w:t>
      </w:r>
    </w:p>
    <w:p w14:paraId="257CFB47" w14:textId="03AA738D" w:rsidR="0011719A" w:rsidRDefault="0011719A" w:rsidP="0011719A">
      <w:pPr>
        <w:pStyle w:val="Geenafstand"/>
      </w:pPr>
      <w:r>
        <w:t>1</w:t>
      </w:r>
    </w:p>
    <w:p w14:paraId="2C0BC4B3" w14:textId="77777777" w:rsidR="0011719A" w:rsidRDefault="0011719A" w:rsidP="0011719A">
      <w:pPr>
        <w:pStyle w:val="Geenafstand"/>
      </w:pPr>
      <w:r>
        <w:t>Gij hebt Uw land, o HEER, die gunst betoond,</w:t>
      </w:r>
    </w:p>
    <w:p w14:paraId="5A85CE22" w14:textId="77777777" w:rsidR="0011719A" w:rsidRDefault="0011719A" w:rsidP="0011719A">
      <w:pPr>
        <w:pStyle w:val="Geenafstand"/>
      </w:pPr>
      <w:r>
        <w:t>Dat Jacobs zaad opnieuw in vrijheid woont;</w:t>
      </w:r>
    </w:p>
    <w:p w14:paraId="5A41D6A7" w14:textId="77777777" w:rsidR="0011719A" w:rsidRDefault="0011719A" w:rsidP="0011719A">
      <w:pPr>
        <w:pStyle w:val="Geenafstand"/>
      </w:pPr>
      <w:r>
        <w:t>De schuld Uws volks hebt G' uit Uw boek gedaan;</w:t>
      </w:r>
    </w:p>
    <w:p w14:paraId="2AD49884" w14:textId="77777777" w:rsidR="0011719A" w:rsidRDefault="0011719A" w:rsidP="0011719A">
      <w:pPr>
        <w:pStyle w:val="Geenafstand"/>
      </w:pPr>
      <w:r>
        <w:t>Ook ziet Gij geen van hunne zonden aan;</w:t>
      </w:r>
    </w:p>
    <w:p w14:paraId="38EBBD3F" w14:textId="77777777" w:rsidR="0011719A" w:rsidRDefault="0011719A" w:rsidP="0011719A">
      <w:pPr>
        <w:pStyle w:val="Geenafstand"/>
      </w:pPr>
      <w:r>
        <w:t>Gij vindt in gunst, en niet in wraak, Uw lust;</w:t>
      </w:r>
    </w:p>
    <w:p w14:paraId="46C7E3B1" w14:textId="77777777" w:rsidR="0011719A" w:rsidRDefault="0011719A" w:rsidP="0011719A">
      <w:pPr>
        <w:pStyle w:val="Geenafstand"/>
      </w:pPr>
      <w:r>
        <w:t>De hitte van Uw gramschap is geblust.</w:t>
      </w:r>
    </w:p>
    <w:p w14:paraId="7D76D3EA" w14:textId="77777777" w:rsidR="0011719A" w:rsidRDefault="0011719A" w:rsidP="0011719A">
      <w:pPr>
        <w:pStyle w:val="Geenafstand"/>
      </w:pPr>
      <w:r>
        <w:t>O heilrijk God, weer verder ons verdriet,</w:t>
      </w:r>
    </w:p>
    <w:p w14:paraId="02769EC1" w14:textId="52ACB74F" w:rsidR="0011719A" w:rsidRDefault="0011719A" w:rsidP="0011719A">
      <w:pPr>
        <w:pStyle w:val="Geenafstand"/>
      </w:pPr>
      <w:r>
        <w:t>Keer af Uw wraak, en doe Uw toorn te niet.</w:t>
      </w:r>
    </w:p>
    <w:p w14:paraId="0842DEF3" w14:textId="77777777" w:rsidR="0011719A" w:rsidRDefault="0011719A" w:rsidP="0011719A">
      <w:pPr>
        <w:pStyle w:val="Geenafstand"/>
      </w:pPr>
    </w:p>
    <w:p w14:paraId="4CE995A6" w14:textId="1EE07610" w:rsidR="0011719A" w:rsidRPr="0011719A" w:rsidRDefault="0011719A" w:rsidP="009C57F0">
      <w:pPr>
        <w:pStyle w:val="Geenafstand"/>
      </w:pPr>
      <w:r>
        <w:t>3</w:t>
      </w:r>
    </w:p>
    <w:p w14:paraId="4BF815E3" w14:textId="77777777" w:rsidR="0011719A" w:rsidRPr="0011719A" w:rsidRDefault="0011719A" w:rsidP="0011719A">
      <w:pPr>
        <w:pStyle w:val="Geenafstand"/>
      </w:pPr>
      <w:r w:rsidRPr="0011719A">
        <w:t>Merk op, mijn ziel, wat antwoord God u geeft;</w:t>
      </w:r>
    </w:p>
    <w:p w14:paraId="076C8C1F" w14:textId="77777777" w:rsidR="0011719A" w:rsidRPr="0011719A" w:rsidRDefault="0011719A" w:rsidP="0011719A">
      <w:pPr>
        <w:pStyle w:val="Geenafstand"/>
      </w:pPr>
      <w:r w:rsidRPr="0011719A">
        <w:t>Hij spreekt gewis tot elk, die voor Hem leeft,</w:t>
      </w:r>
    </w:p>
    <w:p w14:paraId="6A482EE4" w14:textId="77777777" w:rsidR="0011719A" w:rsidRPr="0011719A" w:rsidRDefault="0011719A" w:rsidP="0011719A">
      <w:pPr>
        <w:pStyle w:val="Geenafstand"/>
      </w:pPr>
      <w:r w:rsidRPr="0011719A">
        <w:t>Zijn gunstgenoot, van blijden troost en vreê,</w:t>
      </w:r>
    </w:p>
    <w:p w14:paraId="6E3BD26B" w14:textId="77777777" w:rsidR="0011719A" w:rsidRPr="0011719A" w:rsidRDefault="0011719A" w:rsidP="0011719A">
      <w:pPr>
        <w:pStyle w:val="Geenafstand"/>
      </w:pPr>
      <w:r w:rsidRPr="0011719A">
        <w:t>Mits hij niet weer op 't spoor der dwaasheid treê.</w:t>
      </w:r>
    </w:p>
    <w:p w14:paraId="08043ACD" w14:textId="77777777" w:rsidR="0011719A" w:rsidRPr="0011719A" w:rsidRDefault="0011719A" w:rsidP="0011719A">
      <w:pPr>
        <w:pStyle w:val="Geenafstand"/>
      </w:pPr>
      <w:r w:rsidRPr="0011719A">
        <w:t>Voorwaar, Gods heil is reeds nabij 't geslacht,</w:t>
      </w:r>
    </w:p>
    <w:p w14:paraId="25507B8D" w14:textId="77777777" w:rsidR="0011719A" w:rsidRPr="0011719A" w:rsidRDefault="0011719A" w:rsidP="0011719A">
      <w:pPr>
        <w:pStyle w:val="Geenafstand"/>
      </w:pPr>
      <w:r w:rsidRPr="0011719A">
        <w:t>Hetwelk Hem vreest en Zijne hulp verwacht;</w:t>
      </w:r>
    </w:p>
    <w:p w14:paraId="1BA0A917" w14:textId="77777777" w:rsidR="0011719A" w:rsidRPr="0011719A" w:rsidRDefault="0011719A" w:rsidP="0011719A">
      <w:pPr>
        <w:pStyle w:val="Geenafstand"/>
      </w:pPr>
      <w:r w:rsidRPr="0011719A">
        <w:t>Opdat er eer in onzen lande woon'</w:t>
      </w:r>
    </w:p>
    <w:p w14:paraId="14F79307" w14:textId="7D839B2A" w:rsidR="0011719A" w:rsidRPr="0011719A" w:rsidRDefault="0011719A" w:rsidP="0011719A">
      <w:pPr>
        <w:pStyle w:val="Geenafstand"/>
      </w:pPr>
      <w:r w:rsidRPr="0011719A">
        <w:t>En zich aldaar op 't luisterrijkst vertoon'.</w:t>
      </w:r>
    </w:p>
    <w:p w14:paraId="655032A8" w14:textId="77777777" w:rsidR="0011719A" w:rsidRDefault="0011719A" w:rsidP="009C57F0">
      <w:pPr>
        <w:pStyle w:val="Geenafstand"/>
        <w:rPr>
          <w:b/>
          <w:bCs/>
        </w:rPr>
      </w:pPr>
    </w:p>
    <w:p w14:paraId="14C0F73F" w14:textId="77777777" w:rsidR="00E0585E" w:rsidRDefault="00E0585E" w:rsidP="00E0585E">
      <w:pPr>
        <w:pStyle w:val="Geenafstand"/>
        <w:sectPr w:rsidR="00E0585E" w:rsidSect="00261D1D">
          <w:type w:val="continuous"/>
          <w:pgSz w:w="11906" w:h="16838"/>
          <w:pgMar w:top="851" w:right="1417" w:bottom="851" w:left="1417" w:header="708" w:footer="708" w:gutter="0"/>
          <w:cols w:space="708"/>
          <w:docGrid w:linePitch="360"/>
        </w:sectPr>
      </w:pPr>
    </w:p>
    <w:p w14:paraId="0FF93AD5" w14:textId="6E47E054" w:rsidR="007D4AF8" w:rsidRDefault="00283AE1" w:rsidP="009C57F0">
      <w:pPr>
        <w:pStyle w:val="Geenafstand"/>
        <w:rPr>
          <w:b/>
          <w:bCs/>
        </w:rPr>
      </w:pPr>
      <w:r w:rsidRPr="00283AE1">
        <w:rPr>
          <w:b/>
          <w:bCs/>
        </w:rPr>
        <w:t>Gebed</w:t>
      </w:r>
      <w:r w:rsidR="00E0585E">
        <w:rPr>
          <w:b/>
          <w:bCs/>
        </w:rPr>
        <w:t xml:space="preserve"> om de </w:t>
      </w:r>
      <w:r w:rsidR="0011719A">
        <w:rPr>
          <w:b/>
          <w:bCs/>
        </w:rPr>
        <w:t>opening van het Woord en de verlichting</w:t>
      </w:r>
      <w:r w:rsidR="00E0585E">
        <w:rPr>
          <w:b/>
          <w:bCs/>
        </w:rPr>
        <w:t xml:space="preserve"> met de Heilige Geest</w:t>
      </w:r>
    </w:p>
    <w:p w14:paraId="01ACFA77" w14:textId="77777777" w:rsidR="009C57F0" w:rsidRDefault="009C57F0" w:rsidP="00B57CF8">
      <w:pPr>
        <w:pStyle w:val="Geenafstand"/>
      </w:pPr>
    </w:p>
    <w:p w14:paraId="2EB7EB04" w14:textId="5675D659" w:rsidR="0011719A" w:rsidRDefault="0011719A" w:rsidP="00B57CF8">
      <w:pPr>
        <w:pStyle w:val="Geenafstand"/>
        <w:sectPr w:rsidR="0011719A" w:rsidSect="00261D1D">
          <w:type w:val="continuous"/>
          <w:pgSz w:w="11906" w:h="16838"/>
          <w:pgMar w:top="851" w:right="1417" w:bottom="851" w:left="1417" w:header="708" w:footer="708" w:gutter="0"/>
          <w:cols w:space="708"/>
          <w:docGrid w:linePitch="360"/>
        </w:sectPr>
      </w:pPr>
    </w:p>
    <w:p w14:paraId="0288D9A3" w14:textId="77777777" w:rsidR="00E0585E" w:rsidRDefault="004B5B2E" w:rsidP="00C20902">
      <w:pPr>
        <w:pStyle w:val="Geenafstand"/>
        <w:rPr>
          <w:b/>
          <w:bCs/>
        </w:rPr>
      </w:pPr>
      <w:r>
        <w:rPr>
          <w:b/>
          <w:bCs/>
        </w:rPr>
        <w:t>Schriftlezing</w:t>
      </w:r>
      <w:r w:rsidR="00E0585E">
        <w:rPr>
          <w:b/>
          <w:bCs/>
        </w:rPr>
        <w:t>en</w:t>
      </w:r>
      <w:r w:rsidR="007D4AF8">
        <w:rPr>
          <w:b/>
          <w:bCs/>
        </w:rPr>
        <w:t xml:space="preserve"> (HSV)</w:t>
      </w:r>
      <w:r>
        <w:rPr>
          <w:b/>
          <w:bCs/>
        </w:rPr>
        <w:t>:</w:t>
      </w:r>
      <w:r w:rsidR="00C20902">
        <w:rPr>
          <w:b/>
          <w:bCs/>
        </w:rPr>
        <w:t xml:space="preserve"> </w:t>
      </w:r>
    </w:p>
    <w:p w14:paraId="2041EA55" w14:textId="4C1B5EB0" w:rsidR="00E0585E" w:rsidRDefault="0011719A" w:rsidP="00E0585E">
      <w:pPr>
        <w:pStyle w:val="Geenafstand"/>
        <w:numPr>
          <w:ilvl w:val="0"/>
          <w:numId w:val="4"/>
        </w:numPr>
        <w:rPr>
          <w:b/>
          <w:bCs/>
        </w:rPr>
      </w:pPr>
      <w:r>
        <w:rPr>
          <w:b/>
          <w:bCs/>
        </w:rPr>
        <w:t xml:space="preserve">Genesis 2: </w:t>
      </w:r>
      <w:r w:rsidR="00E0585E">
        <w:rPr>
          <w:b/>
          <w:bCs/>
        </w:rPr>
        <w:t xml:space="preserve"> </w:t>
      </w:r>
      <w:r>
        <w:rPr>
          <w:b/>
          <w:bCs/>
        </w:rPr>
        <w:t xml:space="preserve">4 - </w:t>
      </w:r>
      <w:r w:rsidR="00E0585E">
        <w:rPr>
          <w:b/>
          <w:bCs/>
        </w:rPr>
        <w:t xml:space="preserve">7 </w:t>
      </w:r>
    </w:p>
    <w:p w14:paraId="11B24BDD" w14:textId="063104A8" w:rsidR="00D62E04" w:rsidRDefault="0011719A" w:rsidP="00E0585E">
      <w:pPr>
        <w:pStyle w:val="Geenafstand"/>
        <w:numPr>
          <w:ilvl w:val="0"/>
          <w:numId w:val="4"/>
        </w:numPr>
        <w:rPr>
          <w:b/>
          <w:bCs/>
        </w:rPr>
      </w:pPr>
      <w:r>
        <w:rPr>
          <w:b/>
          <w:bCs/>
        </w:rPr>
        <w:t xml:space="preserve">Johannes 20: </w:t>
      </w:r>
      <w:r w:rsidR="00E0585E">
        <w:rPr>
          <w:b/>
          <w:bCs/>
        </w:rPr>
        <w:t>1</w:t>
      </w:r>
      <w:r>
        <w:rPr>
          <w:b/>
          <w:bCs/>
        </w:rPr>
        <w:t>9</w:t>
      </w:r>
      <w:r w:rsidR="00283AE1">
        <w:rPr>
          <w:b/>
          <w:bCs/>
        </w:rPr>
        <w:t xml:space="preserve"> - </w:t>
      </w:r>
      <w:r w:rsidR="00E0585E">
        <w:rPr>
          <w:b/>
          <w:bCs/>
        </w:rPr>
        <w:t>2</w:t>
      </w:r>
      <w:r>
        <w:rPr>
          <w:b/>
          <w:bCs/>
        </w:rPr>
        <w:t>3</w:t>
      </w:r>
    </w:p>
    <w:p w14:paraId="649EA1BE" w14:textId="77777777" w:rsidR="00283AE1" w:rsidRDefault="00283AE1" w:rsidP="00BA042E">
      <w:pPr>
        <w:pStyle w:val="Geenafstand"/>
        <w:rPr>
          <w:b/>
          <w:bCs/>
        </w:rPr>
      </w:pPr>
      <w:bookmarkStart w:id="2" w:name="_Hlk103972212"/>
    </w:p>
    <w:bookmarkEnd w:id="2"/>
    <w:p w14:paraId="6FDF77EB" w14:textId="7AC8955A" w:rsidR="00453C0B" w:rsidRPr="00453C0B" w:rsidRDefault="0011719A" w:rsidP="00453C0B">
      <w:pPr>
        <w:pStyle w:val="Geenafstand"/>
        <w:numPr>
          <w:ilvl w:val="0"/>
          <w:numId w:val="6"/>
        </w:numPr>
        <w:rPr>
          <w:b/>
          <w:bCs/>
        </w:rPr>
      </w:pPr>
      <w:r>
        <w:rPr>
          <w:b/>
          <w:bCs/>
        </w:rPr>
        <w:t>Genesis 2</w:t>
      </w:r>
      <w:r w:rsidR="00453C0B" w:rsidRPr="00453C0B">
        <w:rPr>
          <w:b/>
          <w:bCs/>
        </w:rPr>
        <w:t xml:space="preserve">: </w:t>
      </w:r>
      <w:r>
        <w:rPr>
          <w:b/>
          <w:bCs/>
        </w:rPr>
        <w:t xml:space="preserve">4 - </w:t>
      </w:r>
      <w:r w:rsidR="00453C0B" w:rsidRPr="00453C0B">
        <w:rPr>
          <w:b/>
          <w:bCs/>
        </w:rPr>
        <w:t xml:space="preserve">7 </w:t>
      </w:r>
    </w:p>
    <w:p w14:paraId="419F756B" w14:textId="77777777" w:rsidR="009670C0" w:rsidRDefault="009670C0" w:rsidP="009670C0">
      <w:pPr>
        <w:pStyle w:val="Geenafstand"/>
      </w:pPr>
      <w:r>
        <w:t>4Dit is wat uit de hemel en de aarde voortkwam, toen zij geschapen werden. Op de dag dat de HEERE God aarde en hemel maakte –</w:t>
      </w:r>
    </w:p>
    <w:p w14:paraId="1D6869C8" w14:textId="77777777" w:rsidR="009670C0" w:rsidRDefault="009670C0" w:rsidP="009670C0">
      <w:pPr>
        <w:pStyle w:val="Geenafstand"/>
      </w:pPr>
      <w:r>
        <w:t>5er was nog geen enkele veldstruik op de aarde en er was nog geen enkel veldgewas opgekomen, want de HEERE God had het niet laten regenen op de aarde; en er was geen mens om de aardbodem te bewerken,</w:t>
      </w:r>
    </w:p>
    <w:p w14:paraId="49AEE450" w14:textId="77777777" w:rsidR="009670C0" w:rsidRDefault="009670C0" w:rsidP="009670C0">
      <w:pPr>
        <w:pStyle w:val="Geenafstand"/>
      </w:pPr>
      <w:r>
        <w:t>6maar een damp steeg uit de aarde op en bevochtigde heel de aardbodem –</w:t>
      </w:r>
    </w:p>
    <w:p w14:paraId="190E6D7C" w14:textId="5579B5EA" w:rsidR="00453C0B" w:rsidRDefault="009670C0" w:rsidP="009670C0">
      <w:pPr>
        <w:pStyle w:val="Geenafstand"/>
      </w:pPr>
      <w:r>
        <w:t>7toen vormde de HEERE God de mens uit het stof van de aardbodem en blies de levensadem in zijn neusgaten; zo werd de mens tot een levend wezen.</w:t>
      </w:r>
    </w:p>
    <w:p w14:paraId="1D50152D" w14:textId="77777777" w:rsidR="009670C0" w:rsidRDefault="009670C0" w:rsidP="009670C0">
      <w:pPr>
        <w:pStyle w:val="Geenafstand"/>
      </w:pPr>
    </w:p>
    <w:p w14:paraId="40C6BA2B" w14:textId="2156680C" w:rsidR="00453C0B" w:rsidRPr="00453C0B" w:rsidRDefault="009670C0" w:rsidP="00453C0B">
      <w:pPr>
        <w:pStyle w:val="Geenafstand"/>
        <w:numPr>
          <w:ilvl w:val="0"/>
          <w:numId w:val="6"/>
        </w:numPr>
        <w:rPr>
          <w:b/>
          <w:bCs/>
        </w:rPr>
      </w:pPr>
      <w:r>
        <w:rPr>
          <w:b/>
          <w:bCs/>
        </w:rPr>
        <w:t>Johannes 20</w:t>
      </w:r>
      <w:r w:rsidR="00453C0B" w:rsidRPr="00453C0B">
        <w:rPr>
          <w:b/>
          <w:bCs/>
        </w:rPr>
        <w:t>: 1</w:t>
      </w:r>
      <w:r>
        <w:rPr>
          <w:b/>
          <w:bCs/>
        </w:rPr>
        <w:t>9</w:t>
      </w:r>
      <w:r w:rsidR="00453C0B" w:rsidRPr="00453C0B">
        <w:rPr>
          <w:b/>
          <w:bCs/>
        </w:rPr>
        <w:t xml:space="preserve"> - 2</w:t>
      </w:r>
      <w:r>
        <w:rPr>
          <w:b/>
          <w:bCs/>
        </w:rPr>
        <w:t>3</w:t>
      </w:r>
    </w:p>
    <w:p w14:paraId="2F57BB09" w14:textId="77777777" w:rsidR="009670C0" w:rsidRDefault="009670C0" w:rsidP="009670C0">
      <w:pPr>
        <w:pStyle w:val="Geenafstand"/>
      </w:pPr>
      <w:r>
        <w:t>19Toen het nu avond was op die eerste dag van de week en de deuren van de plaats waar de discipelen bijeenwaren, uit vrees voor de Joden gesloten waren, kwam Jezus en Hij stond in hun midden en zei tegen hen: Vrede zij u!</w:t>
      </w:r>
    </w:p>
    <w:p w14:paraId="53AF1E96" w14:textId="77777777" w:rsidR="009670C0" w:rsidRDefault="009670C0" w:rsidP="009670C0">
      <w:pPr>
        <w:pStyle w:val="Geenafstand"/>
      </w:pPr>
      <w:r>
        <w:t>20En nadat Hij dit gezegd had, liet Hij hun Zijn handen en Zijn zij zien. De discipelen dan verblijdden zich toen zij de Heere zagen.</w:t>
      </w:r>
    </w:p>
    <w:p w14:paraId="003543ED" w14:textId="77777777" w:rsidR="009670C0" w:rsidRDefault="009670C0" w:rsidP="009670C0">
      <w:pPr>
        <w:pStyle w:val="Geenafstand"/>
      </w:pPr>
      <w:r>
        <w:t>21Jezus dan zei opnieuw tegen hen: Vrede zij u! Zoals de Vader Mij gezonden heeft, zend Ik ook u.</w:t>
      </w:r>
    </w:p>
    <w:p w14:paraId="167B9000" w14:textId="77777777" w:rsidR="009670C0" w:rsidRDefault="009670C0" w:rsidP="009670C0">
      <w:pPr>
        <w:pStyle w:val="Geenafstand"/>
      </w:pPr>
      <w:r>
        <w:t>22En nadat Hij dit gezegd had, blies Hij op hen en zei tegen hen: Ontvang de Heilige Geest.</w:t>
      </w:r>
    </w:p>
    <w:p w14:paraId="6F86708B" w14:textId="1D500C9F" w:rsidR="009F0B56" w:rsidRDefault="009670C0" w:rsidP="009670C0">
      <w:pPr>
        <w:pStyle w:val="Geenafstand"/>
      </w:pPr>
      <w:r>
        <w:t>23Als u iemands zonden vergeeft, worden ze hem vergeven; als u ze hem toerekent, blijven ze hem toegerekend.</w:t>
      </w:r>
    </w:p>
    <w:p w14:paraId="75F3FF8B" w14:textId="77777777" w:rsidR="009670C0" w:rsidRDefault="009670C0" w:rsidP="009F0B56">
      <w:pPr>
        <w:pStyle w:val="Geenafstand"/>
        <w:rPr>
          <w:b/>
          <w:bCs/>
        </w:rPr>
      </w:pPr>
    </w:p>
    <w:p w14:paraId="78EE8BBE" w14:textId="77777777" w:rsidR="009670C0" w:rsidRDefault="009670C0" w:rsidP="009F0B56">
      <w:pPr>
        <w:pStyle w:val="Geenafstand"/>
        <w:rPr>
          <w:b/>
          <w:bCs/>
        </w:rPr>
      </w:pPr>
    </w:p>
    <w:p w14:paraId="64434F32" w14:textId="77777777" w:rsidR="009670C0" w:rsidRDefault="009670C0" w:rsidP="009F0B56">
      <w:pPr>
        <w:pStyle w:val="Geenafstand"/>
        <w:rPr>
          <w:b/>
          <w:bCs/>
        </w:rPr>
      </w:pPr>
    </w:p>
    <w:p w14:paraId="52EEE88D" w14:textId="77777777" w:rsidR="009670C0" w:rsidRDefault="009670C0" w:rsidP="009F0B56">
      <w:pPr>
        <w:pStyle w:val="Geenafstand"/>
        <w:rPr>
          <w:b/>
          <w:bCs/>
        </w:rPr>
      </w:pPr>
    </w:p>
    <w:p w14:paraId="18465155" w14:textId="77777777" w:rsidR="009670C0" w:rsidRDefault="009670C0" w:rsidP="009F0B56">
      <w:pPr>
        <w:pStyle w:val="Geenafstand"/>
        <w:rPr>
          <w:b/>
          <w:bCs/>
        </w:rPr>
      </w:pPr>
    </w:p>
    <w:p w14:paraId="24002674" w14:textId="77777777" w:rsidR="009670C0" w:rsidRDefault="009670C0" w:rsidP="009F0B56">
      <w:pPr>
        <w:pStyle w:val="Geenafstand"/>
        <w:rPr>
          <w:b/>
          <w:bCs/>
        </w:rPr>
      </w:pPr>
    </w:p>
    <w:p w14:paraId="2A1C0AE1" w14:textId="77777777" w:rsidR="009670C0" w:rsidRDefault="009670C0" w:rsidP="009F0B56">
      <w:pPr>
        <w:pStyle w:val="Geenafstand"/>
        <w:rPr>
          <w:b/>
          <w:bCs/>
        </w:rPr>
      </w:pPr>
    </w:p>
    <w:p w14:paraId="18DAC16A" w14:textId="77777777" w:rsidR="009670C0" w:rsidRDefault="009670C0" w:rsidP="009F0B56">
      <w:pPr>
        <w:pStyle w:val="Geenafstand"/>
        <w:rPr>
          <w:b/>
          <w:bCs/>
        </w:rPr>
      </w:pPr>
    </w:p>
    <w:p w14:paraId="35C90108" w14:textId="77777777" w:rsidR="009670C0" w:rsidRDefault="009670C0" w:rsidP="009F0B56">
      <w:pPr>
        <w:pStyle w:val="Geenafstand"/>
        <w:rPr>
          <w:b/>
          <w:bCs/>
        </w:rPr>
      </w:pPr>
    </w:p>
    <w:p w14:paraId="12694660" w14:textId="17415678" w:rsidR="008D6D90" w:rsidRPr="000A4078" w:rsidRDefault="008D6D90" w:rsidP="009F0B56">
      <w:pPr>
        <w:pStyle w:val="Geenafstand"/>
        <w:rPr>
          <w:b/>
          <w:bCs/>
        </w:rPr>
      </w:pPr>
      <w:r w:rsidRPr="000A4078">
        <w:rPr>
          <w:b/>
          <w:bCs/>
        </w:rPr>
        <w:t xml:space="preserve">Zingen </w:t>
      </w:r>
      <w:r w:rsidR="009670C0" w:rsidRPr="000A4078">
        <w:rPr>
          <w:b/>
          <w:bCs/>
        </w:rPr>
        <w:t>Weerklank: 359</w:t>
      </w:r>
    </w:p>
    <w:p w14:paraId="63614E44" w14:textId="77777777" w:rsidR="00A13DD9" w:rsidRPr="000A4078" w:rsidRDefault="00A13DD9" w:rsidP="008D6D90">
      <w:pPr>
        <w:pStyle w:val="Geenafstand"/>
        <w:rPr>
          <w:b/>
          <w:bCs/>
        </w:rPr>
        <w:sectPr w:rsidR="00A13DD9" w:rsidRPr="000A4078" w:rsidSect="0041120A">
          <w:type w:val="continuous"/>
          <w:pgSz w:w="11906" w:h="16838"/>
          <w:pgMar w:top="851" w:right="1418" w:bottom="851" w:left="1418" w:header="709" w:footer="709" w:gutter="0"/>
          <w:cols w:space="708"/>
          <w:docGrid w:linePitch="360"/>
        </w:sectPr>
      </w:pPr>
    </w:p>
    <w:p w14:paraId="525FDB96" w14:textId="2BC66BBA" w:rsidR="000A4078" w:rsidRPr="000A4078" w:rsidRDefault="000A4078" w:rsidP="000A4078">
      <w:pPr>
        <w:pStyle w:val="Geenafstand"/>
      </w:pPr>
      <w:r w:rsidRPr="000A4078">
        <w:t>1</w:t>
      </w:r>
    </w:p>
    <w:p w14:paraId="2A9E7892" w14:textId="42159E1F" w:rsidR="000A4078" w:rsidRDefault="000A4078" w:rsidP="000A4078">
      <w:pPr>
        <w:pStyle w:val="Geenafstand"/>
      </w:pPr>
      <w:r>
        <w:t>Vrede zij u, vrede zij u</w:t>
      </w:r>
    </w:p>
    <w:p w14:paraId="1C844090" w14:textId="77777777" w:rsidR="000A4078" w:rsidRDefault="000A4078" w:rsidP="000A4078">
      <w:pPr>
        <w:pStyle w:val="Geenafstand"/>
      </w:pPr>
      <w:r>
        <w:t>Gelijk Mij de Vader zond, zend Ik ook u</w:t>
      </w:r>
    </w:p>
    <w:p w14:paraId="18AD8308" w14:textId="77777777" w:rsidR="000A4078" w:rsidRDefault="000A4078" w:rsidP="000A4078">
      <w:pPr>
        <w:pStyle w:val="Geenafstand"/>
      </w:pPr>
      <w:r>
        <w:t>Vrede zij u, vrede zij u</w:t>
      </w:r>
    </w:p>
    <w:p w14:paraId="53889A44" w14:textId="77777777" w:rsidR="000A4078" w:rsidRDefault="000A4078" w:rsidP="000A4078">
      <w:pPr>
        <w:pStyle w:val="Geenafstand"/>
      </w:pPr>
      <w:r>
        <w:t>Gelijk Mij de Vader zond, zend Ik ook u</w:t>
      </w:r>
    </w:p>
    <w:p w14:paraId="3A93086B" w14:textId="77777777" w:rsidR="000A4078" w:rsidRDefault="000A4078" w:rsidP="000A4078">
      <w:pPr>
        <w:pStyle w:val="Geenafstand"/>
      </w:pPr>
      <w:r>
        <w:t xml:space="preserve"> </w:t>
      </w:r>
    </w:p>
    <w:p w14:paraId="35B6CDA2" w14:textId="761F9316" w:rsidR="000A4078" w:rsidRDefault="000A4078" w:rsidP="000A4078">
      <w:pPr>
        <w:pStyle w:val="Geenafstand"/>
      </w:pPr>
      <w:r>
        <w:t>2</w:t>
      </w:r>
    </w:p>
    <w:p w14:paraId="40FB94BF" w14:textId="77777777" w:rsidR="000A4078" w:rsidRDefault="000A4078" w:rsidP="000A4078">
      <w:pPr>
        <w:pStyle w:val="Geenafstand"/>
      </w:pPr>
      <w:r>
        <w:t>Blijft in Mijn vrede, blijft in Mij</w:t>
      </w:r>
    </w:p>
    <w:p w14:paraId="0E863583" w14:textId="77777777" w:rsidR="000A4078" w:rsidRDefault="000A4078" w:rsidP="000A4078">
      <w:pPr>
        <w:pStyle w:val="Geenafstand"/>
      </w:pPr>
      <w:r>
        <w:t>Mijn woord moet in u zijn, dat maakt u vrij</w:t>
      </w:r>
    </w:p>
    <w:p w14:paraId="4DBF9910" w14:textId="77777777" w:rsidR="000A4078" w:rsidRDefault="000A4078" w:rsidP="000A4078">
      <w:pPr>
        <w:pStyle w:val="Geenafstand"/>
      </w:pPr>
      <w:r>
        <w:t>Blijft in Mijn vrede, blijft in Mij</w:t>
      </w:r>
    </w:p>
    <w:p w14:paraId="4A5FD6AD" w14:textId="77777777" w:rsidR="000A4078" w:rsidRDefault="000A4078" w:rsidP="000A4078">
      <w:pPr>
        <w:pStyle w:val="Geenafstand"/>
      </w:pPr>
      <w:r>
        <w:t>Mijn woord moet in u zijn, dat maakt u vrij</w:t>
      </w:r>
    </w:p>
    <w:p w14:paraId="1BD6EC22" w14:textId="77777777" w:rsidR="000A4078" w:rsidRDefault="000A4078" w:rsidP="000A4078">
      <w:pPr>
        <w:pStyle w:val="Geenafstand"/>
        <w:sectPr w:rsidR="000A4078" w:rsidSect="000A4078">
          <w:type w:val="continuous"/>
          <w:pgSz w:w="11906" w:h="16838"/>
          <w:pgMar w:top="851" w:right="1417" w:bottom="851" w:left="1417" w:header="708" w:footer="708" w:gutter="0"/>
          <w:cols w:num="2" w:space="708"/>
          <w:docGrid w:linePitch="360"/>
        </w:sectPr>
      </w:pPr>
    </w:p>
    <w:p w14:paraId="2A76D301" w14:textId="345AAF00" w:rsidR="000A4078" w:rsidRDefault="000A4078" w:rsidP="000A4078">
      <w:pPr>
        <w:pStyle w:val="Geenafstand"/>
      </w:pPr>
      <w:r>
        <w:t>3</w:t>
      </w:r>
    </w:p>
    <w:p w14:paraId="2B898616" w14:textId="77777777" w:rsidR="000A4078" w:rsidRDefault="000A4078" w:rsidP="000A4078">
      <w:pPr>
        <w:pStyle w:val="Geenafstand"/>
      </w:pPr>
      <w:r>
        <w:t>Ontvangt Mijn Geest, Heilige Geest</w:t>
      </w:r>
    </w:p>
    <w:p w14:paraId="55E9C0B9" w14:textId="77777777" w:rsidR="000A4078" w:rsidRDefault="000A4078" w:rsidP="000A4078">
      <w:pPr>
        <w:pStyle w:val="Geenafstand"/>
      </w:pPr>
      <w:r>
        <w:t>Hij zal u leiden, weest niet bevreesd</w:t>
      </w:r>
    </w:p>
    <w:p w14:paraId="03936508" w14:textId="77777777" w:rsidR="000A4078" w:rsidRDefault="000A4078" w:rsidP="000A4078">
      <w:pPr>
        <w:pStyle w:val="Geenafstand"/>
      </w:pPr>
      <w:r>
        <w:t>Ontvangt Mijn Geest, Heilige Geest</w:t>
      </w:r>
    </w:p>
    <w:p w14:paraId="4897A5FE" w14:textId="77777777" w:rsidR="000A4078" w:rsidRDefault="000A4078" w:rsidP="000A4078">
      <w:pPr>
        <w:pStyle w:val="Geenafstand"/>
      </w:pPr>
      <w:r>
        <w:t>Hij zal u leiden, weest niet bevreesd</w:t>
      </w:r>
    </w:p>
    <w:p w14:paraId="77BCAA1C" w14:textId="77777777" w:rsidR="000A4078" w:rsidRDefault="000A4078" w:rsidP="000A4078">
      <w:pPr>
        <w:pStyle w:val="Geenafstand"/>
      </w:pPr>
    </w:p>
    <w:p w14:paraId="04D41DC3" w14:textId="7440DF1F" w:rsidR="000A4078" w:rsidRDefault="000A4078" w:rsidP="000A4078">
      <w:pPr>
        <w:pStyle w:val="Geenafstand"/>
      </w:pPr>
      <w:r>
        <w:t>4</w:t>
      </w:r>
    </w:p>
    <w:p w14:paraId="25675A79" w14:textId="7B55826A" w:rsidR="000A4078" w:rsidRDefault="000A4078" w:rsidP="000A4078">
      <w:pPr>
        <w:pStyle w:val="Geenafstand"/>
      </w:pPr>
      <w:r>
        <w:t>Vrede zij u, vrede zij u</w:t>
      </w:r>
    </w:p>
    <w:p w14:paraId="09068FE7" w14:textId="1A791119" w:rsidR="000A4078" w:rsidRDefault="000A4078" w:rsidP="000A4078">
      <w:pPr>
        <w:pStyle w:val="Geenafstand"/>
      </w:pPr>
      <w:r>
        <w:t>Gelijk Mij de Vader zond, zend Ik ook u</w:t>
      </w:r>
    </w:p>
    <w:p w14:paraId="5BCB5062" w14:textId="3191B7D6" w:rsidR="000A4078" w:rsidRDefault="000A4078" w:rsidP="000A4078">
      <w:pPr>
        <w:pStyle w:val="Geenafstand"/>
      </w:pPr>
      <w:r>
        <w:t>Vrede zij u, vrede zij u</w:t>
      </w:r>
    </w:p>
    <w:p w14:paraId="469B3B5B" w14:textId="3E4658B8" w:rsidR="000A4078" w:rsidRDefault="000A4078" w:rsidP="000A4078">
      <w:pPr>
        <w:pStyle w:val="Geenafstand"/>
      </w:pPr>
      <w:r>
        <w:t xml:space="preserve">Gelijk Mij de Vader zond, zend Ik ook u  </w:t>
      </w:r>
    </w:p>
    <w:p w14:paraId="13986F92" w14:textId="77777777" w:rsidR="009F0B56" w:rsidRDefault="009F0B56" w:rsidP="000A4078">
      <w:pPr>
        <w:pStyle w:val="Geenafstand"/>
        <w:rPr>
          <w:b/>
          <w:bCs/>
        </w:rPr>
        <w:sectPr w:rsidR="009F0B56" w:rsidSect="000A4078">
          <w:type w:val="continuous"/>
          <w:pgSz w:w="11906" w:h="16838"/>
          <w:pgMar w:top="851" w:right="1417" w:bottom="851" w:left="1417" w:header="708" w:footer="708" w:gutter="0"/>
          <w:cols w:num="2" w:space="708"/>
          <w:docGrid w:linePitch="360"/>
        </w:sectPr>
      </w:pPr>
    </w:p>
    <w:p w14:paraId="0823B48A" w14:textId="26078E74" w:rsidR="000666E7" w:rsidRDefault="000666E7" w:rsidP="00E95678">
      <w:pPr>
        <w:pStyle w:val="Geenafstand"/>
        <w:rPr>
          <w:b/>
          <w:bCs/>
        </w:rPr>
      </w:pPr>
      <w:r w:rsidRPr="000666E7">
        <w:rPr>
          <w:b/>
          <w:bCs/>
        </w:rPr>
        <w:t xml:space="preserve">Verkondiging </w:t>
      </w:r>
    </w:p>
    <w:p w14:paraId="799360F1" w14:textId="77777777" w:rsidR="000666E7" w:rsidRDefault="000666E7" w:rsidP="00E95678">
      <w:pPr>
        <w:pStyle w:val="Geenafstand"/>
        <w:rPr>
          <w:b/>
          <w:bCs/>
        </w:rPr>
      </w:pPr>
    </w:p>
    <w:p w14:paraId="22AC4957" w14:textId="28BB8703" w:rsidR="00E95678" w:rsidRPr="00E95678" w:rsidRDefault="00E95678" w:rsidP="00E95678">
      <w:pPr>
        <w:pStyle w:val="Geenafstand"/>
        <w:rPr>
          <w:b/>
          <w:bCs/>
        </w:rPr>
      </w:pPr>
      <w:r w:rsidRPr="00E95678">
        <w:rPr>
          <w:b/>
          <w:bCs/>
        </w:rPr>
        <w:t xml:space="preserve">Zingen </w:t>
      </w:r>
      <w:r w:rsidR="00A13DD9">
        <w:rPr>
          <w:b/>
          <w:bCs/>
        </w:rPr>
        <w:t>Gezang</w:t>
      </w:r>
      <w:r w:rsidR="00574FB5">
        <w:rPr>
          <w:b/>
          <w:bCs/>
        </w:rPr>
        <w:t xml:space="preserve"> 21</w:t>
      </w:r>
      <w:r w:rsidR="00E93782">
        <w:rPr>
          <w:b/>
          <w:bCs/>
        </w:rPr>
        <w:t>4</w:t>
      </w:r>
      <w:r w:rsidR="00A13DD9">
        <w:rPr>
          <w:b/>
          <w:bCs/>
        </w:rPr>
        <w:t xml:space="preserve"> </w:t>
      </w:r>
      <w:r w:rsidR="00D62E04">
        <w:rPr>
          <w:b/>
          <w:bCs/>
        </w:rPr>
        <w:t xml:space="preserve">: </w:t>
      </w:r>
      <w:r w:rsidR="00E93782">
        <w:rPr>
          <w:b/>
          <w:bCs/>
        </w:rPr>
        <w:t>3</w:t>
      </w:r>
      <w:r w:rsidR="00A13DD9">
        <w:rPr>
          <w:b/>
          <w:bCs/>
        </w:rPr>
        <w:t xml:space="preserve"> en </w:t>
      </w:r>
      <w:r w:rsidR="00574FB5">
        <w:rPr>
          <w:b/>
          <w:bCs/>
        </w:rPr>
        <w:t>4</w:t>
      </w:r>
      <w:r w:rsidR="00E4422B">
        <w:rPr>
          <w:b/>
          <w:bCs/>
        </w:rPr>
        <w:t xml:space="preserve"> (</w:t>
      </w:r>
      <w:r w:rsidR="00273760">
        <w:rPr>
          <w:b/>
          <w:bCs/>
        </w:rPr>
        <w:t>Liedboek 1973</w:t>
      </w:r>
      <w:r w:rsidR="00D62E04">
        <w:rPr>
          <w:b/>
          <w:bCs/>
        </w:rPr>
        <w:t>)</w:t>
      </w:r>
      <w:r w:rsidR="009C57F0">
        <w:rPr>
          <w:b/>
          <w:bCs/>
        </w:rPr>
        <w:t xml:space="preserve"> </w:t>
      </w:r>
    </w:p>
    <w:p w14:paraId="25BF0CDA"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49FB607C" w14:textId="77777777" w:rsidR="00E93782" w:rsidRDefault="00E93782" w:rsidP="00E93782">
      <w:pPr>
        <w:pStyle w:val="Geenafstand"/>
      </w:pPr>
      <w:r>
        <w:t>3</w:t>
      </w:r>
    </w:p>
    <w:p w14:paraId="4BB13FC0" w14:textId="77777777" w:rsidR="00E93782" w:rsidRDefault="00E93782" w:rsidP="00E93782">
      <w:pPr>
        <w:pStyle w:val="Geenafstand"/>
      </w:pPr>
      <w:r>
        <w:t>O, nu ik mocht aanschouwen,</w:t>
      </w:r>
    </w:p>
    <w:p w14:paraId="69E78642" w14:textId="77777777" w:rsidR="00E93782" w:rsidRDefault="00E93782" w:rsidP="00E93782">
      <w:pPr>
        <w:pStyle w:val="Geenafstand"/>
      </w:pPr>
      <w:r>
        <w:t>uw overwinningsfeest,</w:t>
      </w:r>
    </w:p>
    <w:p w14:paraId="72168630" w14:textId="77777777" w:rsidR="00E93782" w:rsidRDefault="00E93782" w:rsidP="00E93782">
      <w:pPr>
        <w:pStyle w:val="Geenafstand"/>
      </w:pPr>
      <w:r>
        <w:t>kan mij niet meer benauwen</w:t>
      </w:r>
    </w:p>
    <w:p w14:paraId="6526D513" w14:textId="77777777" w:rsidR="00E93782" w:rsidRDefault="00E93782" w:rsidP="00E93782">
      <w:pPr>
        <w:pStyle w:val="Geenafstand"/>
      </w:pPr>
      <w:r>
        <w:t>het duister van mijn geest.</w:t>
      </w:r>
    </w:p>
    <w:p w14:paraId="1DC91AA3" w14:textId="77777777" w:rsidR="00E93782" w:rsidRDefault="00E93782" w:rsidP="00E93782">
      <w:pPr>
        <w:pStyle w:val="Geenafstand"/>
      </w:pPr>
      <w:r>
        <w:t>Ik zal vol goede moed</w:t>
      </w:r>
    </w:p>
    <w:p w14:paraId="470FA5CC" w14:textId="77777777" w:rsidR="00E93782" w:rsidRDefault="00E93782" w:rsidP="00E93782">
      <w:pPr>
        <w:pStyle w:val="Geenafstand"/>
      </w:pPr>
      <w:r>
        <w:t>behouden 't kostbaar goed,</w:t>
      </w:r>
    </w:p>
    <w:p w14:paraId="3E5860FF" w14:textId="77777777" w:rsidR="00E93782" w:rsidRDefault="00E93782" w:rsidP="00E93782">
      <w:pPr>
        <w:pStyle w:val="Geenafstand"/>
      </w:pPr>
      <w:r>
        <w:t>dat mij verworven heeft</w:t>
      </w:r>
    </w:p>
    <w:p w14:paraId="5F8DE0F7" w14:textId="77777777" w:rsidR="00E93782" w:rsidRDefault="00E93782" w:rsidP="00E93782">
      <w:pPr>
        <w:pStyle w:val="Geenafstand"/>
      </w:pPr>
      <w:r>
        <w:t>de Heer die eeuwig leeft.</w:t>
      </w:r>
    </w:p>
    <w:p w14:paraId="60FC44C3" w14:textId="77777777" w:rsidR="00E93782" w:rsidRDefault="00E93782" w:rsidP="00E93782">
      <w:pPr>
        <w:pStyle w:val="Geenafstand"/>
      </w:pPr>
    </w:p>
    <w:p w14:paraId="48E6CF4C" w14:textId="77777777" w:rsidR="00E93782" w:rsidRDefault="00E93782" w:rsidP="00E93782">
      <w:pPr>
        <w:pStyle w:val="Geenafstand"/>
      </w:pPr>
      <w:r>
        <w:t>4</w:t>
      </w:r>
    </w:p>
    <w:p w14:paraId="59AB6402" w14:textId="77777777" w:rsidR="00E93782" w:rsidRDefault="00E93782" w:rsidP="00E93782">
      <w:pPr>
        <w:pStyle w:val="Geenafstand"/>
      </w:pPr>
      <w:r>
        <w:t>Met Hem ben ik in vrede;</w:t>
      </w:r>
    </w:p>
    <w:p w14:paraId="1F2892EB" w14:textId="77777777" w:rsidR="00E93782" w:rsidRDefault="00E93782" w:rsidP="00E93782">
      <w:pPr>
        <w:pStyle w:val="Geenafstand"/>
      </w:pPr>
      <w:r>
        <w:t>Hij noemt mij met zijn naam.</w:t>
      </w:r>
    </w:p>
    <w:p w14:paraId="72991450" w14:textId="77777777" w:rsidR="00E93782" w:rsidRDefault="00E93782" w:rsidP="00E93782">
      <w:pPr>
        <w:pStyle w:val="Geenafstand"/>
      </w:pPr>
      <w:r>
        <w:t>Ik ben een van zijn leden,</w:t>
      </w:r>
    </w:p>
    <w:p w14:paraId="75AD442F" w14:textId="77777777" w:rsidR="00E93782" w:rsidRDefault="00E93782" w:rsidP="00E93782">
      <w:pPr>
        <w:pStyle w:val="Geenafstand"/>
      </w:pPr>
      <w:r>
        <w:t>waar Hij ging kan ik gaan.</w:t>
      </w:r>
    </w:p>
    <w:p w14:paraId="131DBA7C" w14:textId="77777777" w:rsidR="00E93782" w:rsidRDefault="00E93782" w:rsidP="00E93782">
      <w:pPr>
        <w:pStyle w:val="Geenafstand"/>
      </w:pPr>
      <w:r>
        <w:t>Daar leidt Hij zelve mij,</w:t>
      </w:r>
    </w:p>
    <w:p w14:paraId="7687E0D0" w14:textId="77777777" w:rsidR="00E93782" w:rsidRDefault="00E93782" w:rsidP="00E93782">
      <w:pPr>
        <w:pStyle w:val="Geenafstand"/>
      </w:pPr>
      <w:r>
        <w:t>waar ik ben, daar is Hij.</w:t>
      </w:r>
    </w:p>
    <w:p w14:paraId="55C88D7D" w14:textId="77777777" w:rsidR="00E93782" w:rsidRDefault="00E93782" w:rsidP="00E93782">
      <w:pPr>
        <w:pStyle w:val="Geenafstand"/>
      </w:pPr>
      <w:r>
        <w:t>'t Zij wereld, dood of hel,</w:t>
      </w:r>
    </w:p>
    <w:p w14:paraId="3B3D1EE0" w14:textId="77777777" w:rsidR="00E93782" w:rsidRDefault="00E93782" w:rsidP="00E93782">
      <w:pPr>
        <w:pStyle w:val="Geenafstand"/>
      </w:pPr>
      <w:r>
        <w:t>Hij is mijn metgezel.</w:t>
      </w:r>
    </w:p>
    <w:p w14:paraId="6A75B7C0" w14:textId="77777777" w:rsidR="00E93782" w:rsidRDefault="00E93782" w:rsidP="00E93782">
      <w:pPr>
        <w:pStyle w:val="Geenafstand"/>
        <w:sectPr w:rsidR="00E93782" w:rsidSect="00E93782">
          <w:type w:val="continuous"/>
          <w:pgSz w:w="11906" w:h="16838"/>
          <w:pgMar w:top="851" w:right="1417" w:bottom="851" w:left="1417" w:header="708" w:footer="708" w:gutter="0"/>
          <w:cols w:num="2" w:space="708"/>
          <w:docGrid w:linePitch="360"/>
        </w:sectPr>
      </w:pPr>
    </w:p>
    <w:p w14:paraId="2FAA9444" w14:textId="41A52A49" w:rsidR="00A543A5" w:rsidRDefault="00A543A5" w:rsidP="00B57CF8">
      <w:pPr>
        <w:pStyle w:val="Geenafstand"/>
        <w:rPr>
          <w:b/>
          <w:bCs/>
        </w:rPr>
      </w:pPr>
      <w:r>
        <w:rPr>
          <w:b/>
          <w:bCs/>
        </w:rPr>
        <w:t xml:space="preserve">Dankgebed </w:t>
      </w:r>
      <w:r w:rsidR="007A4189">
        <w:rPr>
          <w:b/>
          <w:bCs/>
        </w:rPr>
        <w:t>en voorbeden</w:t>
      </w:r>
    </w:p>
    <w:p w14:paraId="4E5772E8" w14:textId="0BDFFD56" w:rsidR="000575E2" w:rsidRDefault="000575E2" w:rsidP="00B57CF8">
      <w:pPr>
        <w:pStyle w:val="Geenafstand"/>
        <w:rPr>
          <w:b/>
          <w:bCs/>
        </w:rPr>
      </w:pPr>
    </w:p>
    <w:p w14:paraId="2B06718F" w14:textId="385AE569" w:rsidR="000575E2" w:rsidRDefault="000575E2" w:rsidP="00B57CF8">
      <w:pPr>
        <w:pStyle w:val="Geenafstand"/>
        <w:rPr>
          <w:b/>
          <w:bCs/>
        </w:rPr>
      </w:pPr>
      <w:r w:rsidRPr="000575E2">
        <w:rPr>
          <w:b/>
          <w:bCs/>
        </w:rPr>
        <w:t>Collecte</w:t>
      </w:r>
    </w:p>
    <w:p w14:paraId="763E1CFE" w14:textId="77777777" w:rsidR="00A543A5" w:rsidRDefault="00A543A5" w:rsidP="00B57CF8">
      <w:pPr>
        <w:pStyle w:val="Geenafstand"/>
        <w:rPr>
          <w:b/>
          <w:bCs/>
        </w:rPr>
      </w:pPr>
    </w:p>
    <w:p w14:paraId="37727954" w14:textId="2E848FAB" w:rsidR="005411E3" w:rsidRPr="00F90AD4" w:rsidRDefault="008A1E5B" w:rsidP="00B57CF8">
      <w:pPr>
        <w:pStyle w:val="Geenafstand"/>
        <w:rPr>
          <w:b/>
          <w:bCs/>
        </w:rPr>
      </w:pPr>
      <w:bookmarkStart w:id="3" w:name="_Hlk110533181"/>
      <w:r>
        <w:rPr>
          <w:b/>
          <w:bCs/>
        </w:rPr>
        <w:t xml:space="preserve">Zingen </w:t>
      </w:r>
      <w:r w:rsidR="00E93782">
        <w:rPr>
          <w:b/>
          <w:bCs/>
        </w:rPr>
        <w:t>Gezang 330</w:t>
      </w:r>
      <w:r w:rsidR="00273760">
        <w:rPr>
          <w:b/>
          <w:bCs/>
        </w:rPr>
        <w:t>:</w:t>
      </w:r>
      <w:r w:rsidR="00925258">
        <w:rPr>
          <w:b/>
          <w:bCs/>
        </w:rPr>
        <w:t xml:space="preserve"> 1</w:t>
      </w:r>
      <w:r w:rsidR="003B76F8">
        <w:rPr>
          <w:b/>
          <w:bCs/>
        </w:rPr>
        <w:t>,</w:t>
      </w:r>
      <w:r w:rsidR="00E93782">
        <w:rPr>
          <w:b/>
          <w:bCs/>
        </w:rPr>
        <w:t xml:space="preserve"> 2</w:t>
      </w:r>
      <w:r w:rsidR="003B76F8">
        <w:rPr>
          <w:b/>
          <w:bCs/>
        </w:rPr>
        <w:t xml:space="preserve"> en </w:t>
      </w:r>
      <w:r w:rsidR="00E93782">
        <w:rPr>
          <w:b/>
          <w:bCs/>
        </w:rPr>
        <w:t>3</w:t>
      </w:r>
      <w:r w:rsidR="00925258">
        <w:rPr>
          <w:b/>
          <w:bCs/>
        </w:rPr>
        <w:t xml:space="preserve"> </w:t>
      </w:r>
      <w:r w:rsidR="00AB3C78">
        <w:rPr>
          <w:b/>
          <w:bCs/>
        </w:rPr>
        <w:t>(</w:t>
      </w:r>
      <w:r w:rsidR="00453C0B">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C2108D">
          <w:type w:val="continuous"/>
          <w:pgSz w:w="11906" w:h="16838"/>
          <w:pgMar w:top="851" w:right="1417" w:bottom="851" w:left="1417" w:header="708" w:footer="708" w:gutter="0"/>
          <w:cols w:space="708"/>
          <w:docGrid w:linePitch="360"/>
        </w:sectPr>
      </w:pPr>
    </w:p>
    <w:bookmarkEnd w:id="3"/>
    <w:p w14:paraId="73313015" w14:textId="77777777" w:rsidR="00E93782" w:rsidRDefault="00E93782" w:rsidP="00E93782">
      <w:pPr>
        <w:pStyle w:val="Geenafstand"/>
      </w:pPr>
      <w:r>
        <w:t>1</w:t>
      </w:r>
    </w:p>
    <w:p w14:paraId="410E9A2D" w14:textId="77777777" w:rsidR="00E93782" w:rsidRDefault="00E93782" w:rsidP="00E93782">
      <w:pPr>
        <w:pStyle w:val="Geenafstand"/>
      </w:pPr>
      <w:r>
        <w:t>Heb dank, o God van alle leven,</w:t>
      </w:r>
    </w:p>
    <w:p w14:paraId="683D969F" w14:textId="77777777" w:rsidR="00E93782" w:rsidRDefault="00E93782" w:rsidP="00E93782">
      <w:pPr>
        <w:pStyle w:val="Geenafstand"/>
      </w:pPr>
      <w:r>
        <w:t>die zijt alleen Uzelf bekend,</w:t>
      </w:r>
    </w:p>
    <w:p w14:paraId="1DC84FA5" w14:textId="77777777" w:rsidR="00E93782" w:rsidRDefault="00E93782" w:rsidP="00E93782">
      <w:pPr>
        <w:pStyle w:val="Geenafstand"/>
      </w:pPr>
      <w:r>
        <w:t>dat Gij uw woord ons hebt gegeven,</w:t>
      </w:r>
    </w:p>
    <w:p w14:paraId="28A4266A" w14:textId="77777777" w:rsidR="00E93782" w:rsidRDefault="00E93782" w:rsidP="00E93782">
      <w:pPr>
        <w:pStyle w:val="Geenafstand"/>
      </w:pPr>
      <w:r>
        <w:t>uw licht en liefd' ons toegewend.</w:t>
      </w:r>
    </w:p>
    <w:p w14:paraId="3C627033" w14:textId="77777777" w:rsidR="00E93782" w:rsidRDefault="00E93782" w:rsidP="00E93782">
      <w:pPr>
        <w:pStyle w:val="Geenafstand"/>
      </w:pPr>
      <w:r>
        <w:t>Nu rijst uit elke nacht uw morgen,</w:t>
      </w:r>
    </w:p>
    <w:p w14:paraId="27771724" w14:textId="77777777" w:rsidR="00E93782" w:rsidRDefault="00E93782" w:rsidP="00E93782">
      <w:pPr>
        <w:pStyle w:val="Geenafstand"/>
      </w:pPr>
      <w:r>
        <w:t>nu wijkt uw troost niet meer van de aard,</w:t>
      </w:r>
    </w:p>
    <w:p w14:paraId="1EBF85EA" w14:textId="77777777" w:rsidR="00E93782" w:rsidRDefault="00E93782" w:rsidP="00E93782">
      <w:pPr>
        <w:pStyle w:val="Geenafstand"/>
      </w:pPr>
      <w:r>
        <w:t>en wat voor wijzen bleef verborgen</w:t>
      </w:r>
    </w:p>
    <w:p w14:paraId="34812093" w14:textId="77777777" w:rsidR="00E93782" w:rsidRDefault="00E93782" w:rsidP="00E93782">
      <w:pPr>
        <w:pStyle w:val="Geenafstand"/>
      </w:pPr>
      <w:r>
        <w:t>werd kinderen geopenbaard.</w:t>
      </w:r>
    </w:p>
    <w:p w14:paraId="58CB7494" w14:textId="77777777" w:rsidR="00E93782" w:rsidRDefault="00E93782" w:rsidP="00E93782">
      <w:pPr>
        <w:pStyle w:val="Geenafstand"/>
      </w:pPr>
    </w:p>
    <w:p w14:paraId="10442F0E" w14:textId="77777777" w:rsidR="00E93782" w:rsidRDefault="00E93782" w:rsidP="00E93782">
      <w:pPr>
        <w:pStyle w:val="Geenafstand"/>
      </w:pPr>
      <w:r>
        <w:t>2</w:t>
      </w:r>
    </w:p>
    <w:p w14:paraId="22CDE509" w14:textId="77777777" w:rsidR="00E93782" w:rsidRDefault="00E93782" w:rsidP="00E93782">
      <w:pPr>
        <w:pStyle w:val="Geenafstand"/>
      </w:pPr>
      <w:r>
        <w:t>En of een mens al diep verloren</w:t>
      </w:r>
    </w:p>
    <w:p w14:paraId="4FD83F8B" w14:textId="77777777" w:rsidR="00E93782" w:rsidRDefault="00E93782" w:rsidP="00E93782">
      <w:pPr>
        <w:pStyle w:val="Geenafstand"/>
      </w:pPr>
      <w:r>
        <w:t>en ver van U verzworven is,</w:t>
      </w:r>
    </w:p>
    <w:p w14:paraId="360A96F5" w14:textId="77777777" w:rsidR="00E93782" w:rsidRDefault="00E93782" w:rsidP="00E93782">
      <w:pPr>
        <w:pStyle w:val="Geenafstand"/>
      </w:pPr>
      <w:r>
        <w:t>Gij noemt zijn naam, hij is herboren,</w:t>
      </w:r>
    </w:p>
    <w:p w14:paraId="4F4DF837" w14:textId="77777777" w:rsidR="00E93782" w:rsidRDefault="00E93782" w:rsidP="00E93782">
      <w:pPr>
        <w:pStyle w:val="Geenafstand"/>
      </w:pPr>
      <w:r>
        <w:t>vernieuwd door uw getuigenis.</w:t>
      </w:r>
    </w:p>
    <w:p w14:paraId="7D382D32" w14:textId="77777777" w:rsidR="00E93782" w:rsidRDefault="00E93782" w:rsidP="00E93782">
      <w:pPr>
        <w:pStyle w:val="Geenafstand"/>
      </w:pPr>
      <w:r>
        <w:t>Uw woord, dat spreekt in alle talen,</w:t>
      </w:r>
    </w:p>
    <w:p w14:paraId="6F2AC17C" w14:textId="77777777" w:rsidR="00E93782" w:rsidRDefault="00E93782" w:rsidP="00E93782">
      <w:pPr>
        <w:pStyle w:val="Geenafstand"/>
      </w:pPr>
      <w:r>
        <w:t>heeft uit het graf ons opgericht.</w:t>
      </w:r>
    </w:p>
    <w:p w14:paraId="564DA8A8" w14:textId="77777777" w:rsidR="00E93782" w:rsidRDefault="00E93782" w:rsidP="00E93782">
      <w:pPr>
        <w:pStyle w:val="Geenafstand"/>
      </w:pPr>
      <w:r>
        <w:t>doet ons in vrijheid ademhalen</w:t>
      </w:r>
    </w:p>
    <w:p w14:paraId="7C4C238C" w14:textId="77777777" w:rsidR="00E93782" w:rsidRDefault="00E93782" w:rsidP="00E93782">
      <w:pPr>
        <w:pStyle w:val="Geenafstand"/>
      </w:pPr>
      <w:r>
        <w:t>en leven voor uw aangezicht.</w:t>
      </w:r>
    </w:p>
    <w:p w14:paraId="037FF51A" w14:textId="77777777" w:rsidR="00E93782" w:rsidRDefault="00E93782" w:rsidP="00E93782">
      <w:pPr>
        <w:pStyle w:val="Geenafstand"/>
        <w:sectPr w:rsidR="00E93782" w:rsidSect="00E93782">
          <w:type w:val="continuous"/>
          <w:pgSz w:w="11906" w:h="16838"/>
          <w:pgMar w:top="851" w:right="1417" w:bottom="851" w:left="1417" w:header="708" w:footer="708" w:gutter="0"/>
          <w:cols w:num="2" w:space="708"/>
          <w:docGrid w:linePitch="360"/>
        </w:sectPr>
      </w:pPr>
    </w:p>
    <w:p w14:paraId="6BD206EF" w14:textId="77777777" w:rsidR="00E93782" w:rsidRDefault="00E93782" w:rsidP="00E93782">
      <w:pPr>
        <w:pStyle w:val="Geenafstand"/>
      </w:pPr>
      <w:r>
        <w:t>3</w:t>
      </w:r>
    </w:p>
    <w:p w14:paraId="7360F5A8" w14:textId="77777777" w:rsidR="00E93782" w:rsidRDefault="00E93782" w:rsidP="00E93782">
      <w:pPr>
        <w:pStyle w:val="Geenafstand"/>
      </w:pPr>
      <w:r>
        <w:t>Gemeente, aan wier aardse handen</w:t>
      </w:r>
    </w:p>
    <w:p w14:paraId="69BD3187" w14:textId="77777777" w:rsidR="00E93782" w:rsidRDefault="00E93782" w:rsidP="00E93782">
      <w:pPr>
        <w:pStyle w:val="Geenafstand"/>
      </w:pPr>
      <w:r>
        <w:t>dit hemels woord is toevertrouwd,</w:t>
      </w:r>
    </w:p>
    <w:p w14:paraId="1A21FFDB" w14:textId="77777777" w:rsidR="00E93782" w:rsidRDefault="00E93782" w:rsidP="00E93782">
      <w:pPr>
        <w:pStyle w:val="Geenafstand"/>
      </w:pPr>
      <w:r>
        <w:t>o draag het voort naar alle landen,</w:t>
      </w:r>
    </w:p>
    <w:p w14:paraId="2561390C" w14:textId="77777777" w:rsidR="00E93782" w:rsidRDefault="00E93782" w:rsidP="00E93782">
      <w:pPr>
        <w:pStyle w:val="Geenafstand"/>
      </w:pPr>
      <w:r>
        <w:t>vermenigvuldigd duizendvoud.</w:t>
      </w:r>
    </w:p>
    <w:p w14:paraId="1DD63596" w14:textId="77777777" w:rsidR="00E93782" w:rsidRDefault="00E93782" w:rsidP="00E93782">
      <w:pPr>
        <w:pStyle w:val="Geenafstand"/>
      </w:pPr>
      <w:r>
        <w:t>Een stem zegt: roep! Wat zoudt gij roemen</w:t>
      </w:r>
    </w:p>
    <w:p w14:paraId="3DD2861F" w14:textId="77777777" w:rsidR="00E93782" w:rsidRDefault="00E93782" w:rsidP="00E93782">
      <w:pPr>
        <w:pStyle w:val="Geenafstand"/>
      </w:pPr>
      <w:r>
        <w:t>op mensengunst of -heerlijkheid?</w:t>
      </w:r>
    </w:p>
    <w:p w14:paraId="507029CE" w14:textId="77777777" w:rsidR="00E93782" w:rsidRDefault="00E93782" w:rsidP="00E93782">
      <w:pPr>
        <w:pStyle w:val="Geenafstand"/>
      </w:pPr>
      <w:r>
        <w:t>'t Verwaait als gras en weidebloemen. -</w:t>
      </w:r>
    </w:p>
    <w:p w14:paraId="2AF3E60A" w14:textId="7A0095CE" w:rsidR="00453C0B" w:rsidRDefault="00E93782" w:rsidP="00E93782">
      <w:pPr>
        <w:pStyle w:val="Geenafstand"/>
        <w:sectPr w:rsidR="00453C0B" w:rsidSect="00E93782">
          <w:type w:val="continuous"/>
          <w:pgSz w:w="11906" w:h="16838"/>
          <w:pgMar w:top="851" w:right="1417" w:bottom="851" w:left="1417" w:header="708" w:footer="708" w:gutter="0"/>
          <w:cols w:space="708"/>
          <w:docGrid w:linePitch="360"/>
        </w:sectPr>
      </w:pPr>
      <w:r>
        <w:t>Gods woord bestaat in eeuwigheid!</w:t>
      </w:r>
    </w:p>
    <w:p w14:paraId="0878DE22" w14:textId="77777777" w:rsidR="00453C0B" w:rsidRDefault="00453C0B" w:rsidP="00453C0B">
      <w:pPr>
        <w:pStyle w:val="Geenafstand"/>
      </w:pPr>
    </w:p>
    <w:p w14:paraId="27202BCD" w14:textId="0902F4B1" w:rsidR="00807014" w:rsidRPr="00385CE5" w:rsidRDefault="005411E3" w:rsidP="008A1E5B">
      <w:pPr>
        <w:pStyle w:val="Geenafstand"/>
      </w:pPr>
      <w:r w:rsidRPr="00F90AD4">
        <w:rPr>
          <w:b/>
          <w:bCs/>
        </w:rPr>
        <w:t xml:space="preserve">Zegen </w:t>
      </w:r>
    </w:p>
    <w:sectPr w:rsidR="00807014" w:rsidRPr="00385CE5"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921A0" w14:textId="77777777" w:rsidR="00841629" w:rsidRDefault="00841629" w:rsidP="00C05C51">
      <w:pPr>
        <w:spacing w:after="0" w:line="240" w:lineRule="auto"/>
      </w:pPr>
      <w:r>
        <w:separator/>
      </w:r>
    </w:p>
  </w:endnote>
  <w:endnote w:type="continuationSeparator" w:id="0">
    <w:p w14:paraId="116BDEA0" w14:textId="77777777" w:rsidR="00841629" w:rsidRDefault="00841629"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39142"/>
      <w:docPartObj>
        <w:docPartGallery w:val="Page Numbers (Bottom of Page)"/>
        <w:docPartUnique/>
      </w:docPartObj>
    </w:sdtPr>
    <w:sdtContent>
      <w:p w14:paraId="195FA5F2" w14:textId="7C5BBCC5" w:rsidR="00C05C51" w:rsidRDefault="00DD7F85">
        <w:pPr>
          <w:pStyle w:val="Voettekst"/>
        </w:pPr>
        <w:r>
          <w:rPr>
            <w:noProof/>
          </w:rPr>
          <mc:AlternateContent>
            <mc:Choice Requires="wps">
              <w:drawing>
                <wp:anchor distT="0" distB="0" distL="114300" distR="114300" simplePos="0" relativeHeight="251659264" behindDoc="0" locked="0" layoutInCell="1" allowOverlap="1" wp14:anchorId="1759AD98" wp14:editId="6D30C80F">
                  <wp:simplePos x="0" y="0"/>
                  <wp:positionH relativeFrom="rightMargin">
                    <wp:align>center</wp:align>
                  </wp:positionH>
                  <wp:positionV relativeFrom="bottomMargin">
                    <wp:align>center</wp:align>
                  </wp:positionV>
                  <wp:extent cx="565785" cy="191770"/>
                  <wp:effectExtent l="0" t="0" r="0" b="0"/>
                  <wp:wrapNone/>
                  <wp:docPr id="1432972027"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6656CA5" w14:textId="77777777" w:rsidR="00DD7F85" w:rsidRDefault="00DD7F85">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759AD98"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66656CA5" w14:textId="77777777" w:rsidR="00DD7F85" w:rsidRDefault="00DD7F85">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B4BC6" w14:textId="77777777" w:rsidR="00841629" w:rsidRDefault="00841629" w:rsidP="00C05C51">
      <w:pPr>
        <w:spacing w:after="0" w:line="240" w:lineRule="auto"/>
      </w:pPr>
      <w:r>
        <w:separator/>
      </w:r>
    </w:p>
  </w:footnote>
  <w:footnote w:type="continuationSeparator" w:id="0">
    <w:p w14:paraId="221D3447" w14:textId="77777777" w:rsidR="00841629" w:rsidRDefault="00841629"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60D13"/>
    <w:multiLevelType w:val="hybridMultilevel"/>
    <w:tmpl w:val="680CF1E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EA26A2F"/>
    <w:multiLevelType w:val="hybridMultilevel"/>
    <w:tmpl w:val="B6C8974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40831FB1"/>
    <w:multiLevelType w:val="hybridMultilevel"/>
    <w:tmpl w:val="F8B28E9C"/>
    <w:lvl w:ilvl="0" w:tplc="0413000B">
      <w:start w:val="1"/>
      <w:numFmt w:val="bullet"/>
      <w:lvlText w:val=""/>
      <w:lvlJc w:val="left"/>
      <w:pPr>
        <w:ind w:left="3195" w:hanging="360"/>
      </w:pPr>
      <w:rPr>
        <w:rFonts w:ascii="Wingdings" w:hAnsi="Wingdings" w:hint="default"/>
      </w:rPr>
    </w:lvl>
    <w:lvl w:ilvl="1" w:tplc="04130003" w:tentative="1">
      <w:start w:val="1"/>
      <w:numFmt w:val="bullet"/>
      <w:lvlText w:val="o"/>
      <w:lvlJc w:val="left"/>
      <w:pPr>
        <w:ind w:left="3915" w:hanging="360"/>
      </w:pPr>
      <w:rPr>
        <w:rFonts w:ascii="Courier New" w:hAnsi="Courier New" w:cs="Courier New" w:hint="default"/>
      </w:rPr>
    </w:lvl>
    <w:lvl w:ilvl="2" w:tplc="04130005" w:tentative="1">
      <w:start w:val="1"/>
      <w:numFmt w:val="bullet"/>
      <w:lvlText w:val=""/>
      <w:lvlJc w:val="left"/>
      <w:pPr>
        <w:ind w:left="4635" w:hanging="360"/>
      </w:pPr>
      <w:rPr>
        <w:rFonts w:ascii="Wingdings" w:hAnsi="Wingdings" w:hint="default"/>
      </w:rPr>
    </w:lvl>
    <w:lvl w:ilvl="3" w:tplc="04130001" w:tentative="1">
      <w:start w:val="1"/>
      <w:numFmt w:val="bullet"/>
      <w:lvlText w:val=""/>
      <w:lvlJc w:val="left"/>
      <w:pPr>
        <w:ind w:left="5355" w:hanging="360"/>
      </w:pPr>
      <w:rPr>
        <w:rFonts w:ascii="Symbol" w:hAnsi="Symbol" w:hint="default"/>
      </w:rPr>
    </w:lvl>
    <w:lvl w:ilvl="4" w:tplc="04130003" w:tentative="1">
      <w:start w:val="1"/>
      <w:numFmt w:val="bullet"/>
      <w:lvlText w:val="o"/>
      <w:lvlJc w:val="left"/>
      <w:pPr>
        <w:ind w:left="6075" w:hanging="360"/>
      </w:pPr>
      <w:rPr>
        <w:rFonts w:ascii="Courier New" w:hAnsi="Courier New" w:cs="Courier New" w:hint="default"/>
      </w:rPr>
    </w:lvl>
    <w:lvl w:ilvl="5" w:tplc="04130005" w:tentative="1">
      <w:start w:val="1"/>
      <w:numFmt w:val="bullet"/>
      <w:lvlText w:val=""/>
      <w:lvlJc w:val="left"/>
      <w:pPr>
        <w:ind w:left="6795" w:hanging="360"/>
      </w:pPr>
      <w:rPr>
        <w:rFonts w:ascii="Wingdings" w:hAnsi="Wingdings" w:hint="default"/>
      </w:rPr>
    </w:lvl>
    <w:lvl w:ilvl="6" w:tplc="04130001" w:tentative="1">
      <w:start w:val="1"/>
      <w:numFmt w:val="bullet"/>
      <w:lvlText w:val=""/>
      <w:lvlJc w:val="left"/>
      <w:pPr>
        <w:ind w:left="7515" w:hanging="360"/>
      </w:pPr>
      <w:rPr>
        <w:rFonts w:ascii="Symbol" w:hAnsi="Symbol" w:hint="default"/>
      </w:rPr>
    </w:lvl>
    <w:lvl w:ilvl="7" w:tplc="04130003" w:tentative="1">
      <w:start w:val="1"/>
      <w:numFmt w:val="bullet"/>
      <w:lvlText w:val="o"/>
      <w:lvlJc w:val="left"/>
      <w:pPr>
        <w:ind w:left="8235" w:hanging="360"/>
      </w:pPr>
      <w:rPr>
        <w:rFonts w:ascii="Courier New" w:hAnsi="Courier New" w:cs="Courier New" w:hint="default"/>
      </w:rPr>
    </w:lvl>
    <w:lvl w:ilvl="8" w:tplc="04130005" w:tentative="1">
      <w:start w:val="1"/>
      <w:numFmt w:val="bullet"/>
      <w:lvlText w:val=""/>
      <w:lvlJc w:val="left"/>
      <w:pPr>
        <w:ind w:left="8955" w:hanging="360"/>
      </w:pPr>
      <w:rPr>
        <w:rFonts w:ascii="Wingdings" w:hAnsi="Wingdings" w:hint="default"/>
      </w:rPr>
    </w:lvl>
  </w:abstractNum>
  <w:abstractNum w:abstractNumId="3" w15:restartNumberingAfterBreak="0">
    <w:nsid w:val="457F5B39"/>
    <w:multiLevelType w:val="hybridMultilevel"/>
    <w:tmpl w:val="7EE8206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5091063F"/>
    <w:multiLevelType w:val="hybridMultilevel"/>
    <w:tmpl w:val="A634866A"/>
    <w:lvl w:ilvl="0" w:tplc="A41404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03956350">
    <w:abstractNumId w:val="5"/>
  </w:num>
  <w:num w:numId="2" w16cid:durableId="134414747">
    <w:abstractNumId w:val="4"/>
  </w:num>
  <w:num w:numId="3" w16cid:durableId="1488476183">
    <w:abstractNumId w:val="2"/>
  </w:num>
  <w:num w:numId="4" w16cid:durableId="391738109">
    <w:abstractNumId w:val="1"/>
  </w:num>
  <w:num w:numId="5" w16cid:durableId="1264267118">
    <w:abstractNumId w:val="3"/>
  </w:num>
  <w:num w:numId="6" w16cid:durableId="1816679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Mq8FAAzIyy4tAAAA"/>
  </w:docVars>
  <w:rsids>
    <w:rsidRoot w:val="005411E3"/>
    <w:rsid w:val="00001A53"/>
    <w:rsid w:val="00015563"/>
    <w:rsid w:val="00035081"/>
    <w:rsid w:val="00054854"/>
    <w:rsid w:val="000575E2"/>
    <w:rsid w:val="000666E7"/>
    <w:rsid w:val="000704B1"/>
    <w:rsid w:val="000774E9"/>
    <w:rsid w:val="0008694C"/>
    <w:rsid w:val="000A4078"/>
    <w:rsid w:val="000B3C57"/>
    <w:rsid w:val="000B5F4D"/>
    <w:rsid w:val="000C395C"/>
    <w:rsid w:val="000E7FDD"/>
    <w:rsid w:val="000F500F"/>
    <w:rsid w:val="0011719A"/>
    <w:rsid w:val="00146DB0"/>
    <w:rsid w:val="00162BC5"/>
    <w:rsid w:val="001824FD"/>
    <w:rsid w:val="00195F94"/>
    <w:rsid w:val="001A1011"/>
    <w:rsid w:val="002158CD"/>
    <w:rsid w:val="00226887"/>
    <w:rsid w:val="00261D1D"/>
    <w:rsid w:val="00262C8B"/>
    <w:rsid w:val="00263B9A"/>
    <w:rsid w:val="00273760"/>
    <w:rsid w:val="00277901"/>
    <w:rsid w:val="00283AE1"/>
    <w:rsid w:val="00293CA5"/>
    <w:rsid w:val="002A2C5E"/>
    <w:rsid w:val="002B4A3C"/>
    <w:rsid w:val="002C4CF2"/>
    <w:rsid w:val="002D0C3E"/>
    <w:rsid w:val="00303443"/>
    <w:rsid w:val="00317057"/>
    <w:rsid w:val="00341630"/>
    <w:rsid w:val="003638A1"/>
    <w:rsid w:val="003654F6"/>
    <w:rsid w:val="00373280"/>
    <w:rsid w:val="00381EE2"/>
    <w:rsid w:val="00385CE5"/>
    <w:rsid w:val="00392C3E"/>
    <w:rsid w:val="003976B8"/>
    <w:rsid w:val="003B76F8"/>
    <w:rsid w:val="003C0362"/>
    <w:rsid w:val="003C731D"/>
    <w:rsid w:val="003F5785"/>
    <w:rsid w:val="003F7733"/>
    <w:rsid w:val="0040309B"/>
    <w:rsid w:val="0041120A"/>
    <w:rsid w:val="00416F06"/>
    <w:rsid w:val="00417916"/>
    <w:rsid w:val="00443284"/>
    <w:rsid w:val="00451AE3"/>
    <w:rsid w:val="00453C0B"/>
    <w:rsid w:val="00456094"/>
    <w:rsid w:val="00464494"/>
    <w:rsid w:val="00480858"/>
    <w:rsid w:val="004820F1"/>
    <w:rsid w:val="00487252"/>
    <w:rsid w:val="0049049D"/>
    <w:rsid w:val="0049629F"/>
    <w:rsid w:val="004B5B2E"/>
    <w:rsid w:val="00500826"/>
    <w:rsid w:val="00523BAD"/>
    <w:rsid w:val="005270BC"/>
    <w:rsid w:val="00533770"/>
    <w:rsid w:val="005411E3"/>
    <w:rsid w:val="005512E1"/>
    <w:rsid w:val="005549A7"/>
    <w:rsid w:val="005673C3"/>
    <w:rsid w:val="00570376"/>
    <w:rsid w:val="00574FB5"/>
    <w:rsid w:val="005824CB"/>
    <w:rsid w:val="005B0D84"/>
    <w:rsid w:val="005B18A3"/>
    <w:rsid w:val="005E4208"/>
    <w:rsid w:val="005E5728"/>
    <w:rsid w:val="005F468C"/>
    <w:rsid w:val="006152E3"/>
    <w:rsid w:val="0061537D"/>
    <w:rsid w:val="006216DB"/>
    <w:rsid w:val="00621F25"/>
    <w:rsid w:val="00631EA9"/>
    <w:rsid w:val="006D1719"/>
    <w:rsid w:val="00714176"/>
    <w:rsid w:val="00735793"/>
    <w:rsid w:val="00742D67"/>
    <w:rsid w:val="00751A08"/>
    <w:rsid w:val="0076102A"/>
    <w:rsid w:val="00762F6F"/>
    <w:rsid w:val="007877AF"/>
    <w:rsid w:val="007A3917"/>
    <w:rsid w:val="007A4189"/>
    <w:rsid w:val="007B3DAF"/>
    <w:rsid w:val="007D4AF8"/>
    <w:rsid w:val="00807014"/>
    <w:rsid w:val="0082719E"/>
    <w:rsid w:val="00831906"/>
    <w:rsid w:val="00835F1B"/>
    <w:rsid w:val="0084034C"/>
    <w:rsid w:val="00841629"/>
    <w:rsid w:val="00852E7A"/>
    <w:rsid w:val="008672F5"/>
    <w:rsid w:val="0088192C"/>
    <w:rsid w:val="00890796"/>
    <w:rsid w:val="008A1E5B"/>
    <w:rsid w:val="008A3B4A"/>
    <w:rsid w:val="008B678C"/>
    <w:rsid w:val="008D6D90"/>
    <w:rsid w:val="008E54BD"/>
    <w:rsid w:val="00925258"/>
    <w:rsid w:val="00931869"/>
    <w:rsid w:val="009670C0"/>
    <w:rsid w:val="009935D7"/>
    <w:rsid w:val="009A51AB"/>
    <w:rsid w:val="009A6E37"/>
    <w:rsid w:val="009C57F0"/>
    <w:rsid w:val="009D5A39"/>
    <w:rsid w:val="009E145E"/>
    <w:rsid w:val="009F0B56"/>
    <w:rsid w:val="00A13DD9"/>
    <w:rsid w:val="00A320D4"/>
    <w:rsid w:val="00A543A5"/>
    <w:rsid w:val="00A73E49"/>
    <w:rsid w:val="00A83C5A"/>
    <w:rsid w:val="00A846F3"/>
    <w:rsid w:val="00AB3C78"/>
    <w:rsid w:val="00AD3DF8"/>
    <w:rsid w:val="00AE37B1"/>
    <w:rsid w:val="00AF390D"/>
    <w:rsid w:val="00B56476"/>
    <w:rsid w:val="00B57CF8"/>
    <w:rsid w:val="00B64957"/>
    <w:rsid w:val="00B73815"/>
    <w:rsid w:val="00BA042E"/>
    <w:rsid w:val="00BC004B"/>
    <w:rsid w:val="00BD32BA"/>
    <w:rsid w:val="00BD5911"/>
    <w:rsid w:val="00BE2DD7"/>
    <w:rsid w:val="00BE7B14"/>
    <w:rsid w:val="00BF2D19"/>
    <w:rsid w:val="00C05C51"/>
    <w:rsid w:val="00C062A9"/>
    <w:rsid w:val="00C12D99"/>
    <w:rsid w:val="00C20902"/>
    <w:rsid w:val="00C2108D"/>
    <w:rsid w:val="00C25384"/>
    <w:rsid w:val="00C305A6"/>
    <w:rsid w:val="00C73D49"/>
    <w:rsid w:val="00C858AE"/>
    <w:rsid w:val="00C87549"/>
    <w:rsid w:val="00C929E7"/>
    <w:rsid w:val="00C9568C"/>
    <w:rsid w:val="00C96A7D"/>
    <w:rsid w:val="00CE3968"/>
    <w:rsid w:val="00CF28E7"/>
    <w:rsid w:val="00D11D73"/>
    <w:rsid w:val="00D20A71"/>
    <w:rsid w:val="00D25DD8"/>
    <w:rsid w:val="00D407CE"/>
    <w:rsid w:val="00D50AC0"/>
    <w:rsid w:val="00D62E04"/>
    <w:rsid w:val="00D7292D"/>
    <w:rsid w:val="00D841F5"/>
    <w:rsid w:val="00D93176"/>
    <w:rsid w:val="00D96D82"/>
    <w:rsid w:val="00DA1E3F"/>
    <w:rsid w:val="00DB0C9F"/>
    <w:rsid w:val="00DB4D8D"/>
    <w:rsid w:val="00DC0F6A"/>
    <w:rsid w:val="00DD3A4E"/>
    <w:rsid w:val="00DD7F85"/>
    <w:rsid w:val="00DE1BCB"/>
    <w:rsid w:val="00E046C6"/>
    <w:rsid w:val="00E0585E"/>
    <w:rsid w:val="00E1338D"/>
    <w:rsid w:val="00E4422B"/>
    <w:rsid w:val="00E86B98"/>
    <w:rsid w:val="00E93782"/>
    <w:rsid w:val="00E95678"/>
    <w:rsid w:val="00EA5071"/>
    <w:rsid w:val="00EB225C"/>
    <w:rsid w:val="00ED70CE"/>
    <w:rsid w:val="00EE078E"/>
    <w:rsid w:val="00EF6495"/>
    <w:rsid w:val="00EF783A"/>
    <w:rsid w:val="00F1035C"/>
    <w:rsid w:val="00F24553"/>
    <w:rsid w:val="00F45338"/>
    <w:rsid w:val="00F50890"/>
    <w:rsid w:val="00F81CA5"/>
    <w:rsid w:val="00F8493E"/>
    <w:rsid w:val="00F90186"/>
    <w:rsid w:val="00F90AD4"/>
    <w:rsid w:val="00FA7067"/>
    <w:rsid w:val="00FD077D"/>
    <w:rsid w:val="00FD6E25"/>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Verwijzingopmerking">
    <w:name w:val="annotation reference"/>
    <w:basedOn w:val="Standaardalinea-lettertype"/>
    <w:uiPriority w:val="99"/>
    <w:semiHidden/>
    <w:unhideWhenUsed/>
    <w:rsid w:val="00574FB5"/>
    <w:rPr>
      <w:sz w:val="16"/>
      <w:szCs w:val="16"/>
    </w:rPr>
  </w:style>
  <w:style w:type="paragraph" w:styleId="Tekstopmerking">
    <w:name w:val="annotation text"/>
    <w:basedOn w:val="Standaard"/>
    <w:link w:val="TekstopmerkingChar"/>
    <w:uiPriority w:val="99"/>
    <w:semiHidden/>
    <w:unhideWhenUsed/>
    <w:rsid w:val="00574FB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574FB5"/>
    <w:rPr>
      <w:sz w:val="20"/>
      <w:szCs w:val="20"/>
    </w:rPr>
  </w:style>
  <w:style w:type="paragraph" w:styleId="Onderwerpvanopmerking">
    <w:name w:val="annotation subject"/>
    <w:basedOn w:val="Tekstopmerking"/>
    <w:next w:val="Tekstopmerking"/>
    <w:link w:val="OnderwerpvanopmerkingChar"/>
    <w:uiPriority w:val="99"/>
    <w:semiHidden/>
    <w:unhideWhenUsed/>
    <w:rsid w:val="00574FB5"/>
    <w:rPr>
      <w:b/>
      <w:bCs/>
    </w:rPr>
  </w:style>
  <w:style w:type="character" w:customStyle="1" w:styleId="OnderwerpvanopmerkingChar">
    <w:name w:val="Onderwerp van opmerking Char"/>
    <w:basedOn w:val="TekstopmerkingChar"/>
    <w:link w:val="Onderwerpvanopmerking"/>
    <w:uiPriority w:val="99"/>
    <w:semiHidden/>
    <w:rsid w:val="00574F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69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57</Words>
  <Characters>4716</Characters>
  <Application>Microsoft Office Word</Application>
  <DocSecurity>0</DocSecurity>
  <Lines>39</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Agterhuis</dc:creator>
  <cp:keywords/>
  <dc:description/>
  <cp:lastModifiedBy>Regine Agterhuis</cp:lastModifiedBy>
  <cp:revision>4</cp:revision>
  <cp:lastPrinted>2023-04-14T17:32:00Z</cp:lastPrinted>
  <dcterms:created xsi:type="dcterms:W3CDTF">2023-04-14T15:31:00Z</dcterms:created>
  <dcterms:modified xsi:type="dcterms:W3CDTF">2023-04-14T17:38:00Z</dcterms:modified>
</cp:coreProperties>
</file>